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88A8B" w14:textId="2520E8E0" w:rsidR="00B522D8" w:rsidRDefault="00B522D8" w:rsidP="00B522D8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ONGODB – Assignment</w:t>
      </w:r>
      <w:r>
        <w:rPr>
          <w:b/>
          <w:bCs/>
          <w:sz w:val="28"/>
          <w:szCs w:val="28"/>
        </w:rPr>
        <w:t>2</w:t>
      </w:r>
    </w:p>
    <w:p w14:paraId="2C979F69" w14:textId="77777777" w:rsidR="00B522D8" w:rsidRDefault="00B522D8" w:rsidP="00B522D8">
      <w:pPr>
        <w:jc w:val="center"/>
        <w:rPr>
          <w:b/>
          <w:bCs/>
        </w:rPr>
      </w:pPr>
      <w:r>
        <w:rPr>
          <w:b/>
          <w:bCs/>
        </w:rPr>
        <w:t>BHARATH SIMHA REDDY MARAM</w:t>
      </w:r>
    </w:p>
    <w:p w14:paraId="34D12B14" w14:textId="77777777" w:rsidR="00B522D8" w:rsidRPr="00B522D8" w:rsidRDefault="00B522D8" w:rsidP="00B522D8">
      <w:pPr>
        <w:rPr>
          <w:b/>
          <w:bCs/>
        </w:rPr>
      </w:pPr>
      <w:r w:rsidRPr="00B522D8">
        <w:rPr>
          <w:b/>
          <w:bCs/>
        </w:rPr>
        <w:t xml:space="preserve">&gt; </w:t>
      </w:r>
      <w:proofErr w:type="spellStart"/>
      <w:r w:rsidRPr="00B522D8">
        <w:rPr>
          <w:b/>
          <w:bCs/>
        </w:rPr>
        <w:t>db.zipcodes.find</w:t>
      </w:r>
      <w:proofErr w:type="spellEnd"/>
      <w:r w:rsidRPr="00B522D8">
        <w:rPr>
          <w:b/>
          <w:bCs/>
        </w:rPr>
        <w:t>()</w:t>
      </w:r>
    </w:p>
    <w:p w14:paraId="576E6359" w14:textId="77777777" w:rsidR="00B522D8" w:rsidRDefault="00B522D8" w:rsidP="00B522D8">
      <w:r>
        <w:t>{ "_id" : "01001", "city" : "AGAWAM", "</w:t>
      </w:r>
      <w:proofErr w:type="spellStart"/>
      <w:r>
        <w:t>loc</w:t>
      </w:r>
      <w:proofErr w:type="spellEnd"/>
      <w:r>
        <w:t>" : [ -72.622739, 42.070206 ], "pop" : 15338, "state" : "MA" }</w:t>
      </w:r>
    </w:p>
    <w:p w14:paraId="40E6394E" w14:textId="77777777" w:rsidR="00B522D8" w:rsidRDefault="00B522D8" w:rsidP="00B522D8">
      <w:r>
        <w:t>{ "_id" : "01002", "city" : "CUSHMAN", "</w:t>
      </w:r>
      <w:proofErr w:type="spellStart"/>
      <w:r>
        <w:t>loc</w:t>
      </w:r>
      <w:proofErr w:type="spellEnd"/>
      <w:r>
        <w:t>" : [ -72.51565, 42.377017 ], "pop" : 36963, "state" : "MA" }</w:t>
      </w:r>
    </w:p>
    <w:p w14:paraId="5B31355C" w14:textId="77777777" w:rsidR="00B522D8" w:rsidRDefault="00B522D8" w:rsidP="00B522D8">
      <w:r>
        <w:t>{ "_id" : "01005", "city" : "BARRE", "</w:t>
      </w:r>
      <w:proofErr w:type="spellStart"/>
      <w:r>
        <w:t>loc</w:t>
      </w:r>
      <w:proofErr w:type="spellEnd"/>
      <w:r>
        <w:t>" : [ -72.108354, 42.409698 ], "pop" : 4546, "state" : "MA" }</w:t>
      </w:r>
    </w:p>
    <w:p w14:paraId="09D8E3F7" w14:textId="77777777" w:rsidR="00B522D8" w:rsidRDefault="00B522D8" w:rsidP="00B522D8">
      <w:r>
        <w:t>{ "_id" : "01007", "city" : "BELCHERTOWN", "</w:t>
      </w:r>
      <w:proofErr w:type="spellStart"/>
      <w:r>
        <w:t>loc</w:t>
      </w:r>
      <w:proofErr w:type="spellEnd"/>
      <w:r>
        <w:t>" : [ -72.410953, 42.275103 ], "pop" : 10579, "state" : "MA" }</w:t>
      </w:r>
    </w:p>
    <w:p w14:paraId="60AE3087" w14:textId="77777777" w:rsidR="00B522D8" w:rsidRDefault="00B522D8" w:rsidP="00B522D8">
      <w:r>
        <w:t>{ "_id" : "01008", "city" : "BLANDFORD", "</w:t>
      </w:r>
      <w:proofErr w:type="spellStart"/>
      <w:r>
        <w:t>loc</w:t>
      </w:r>
      <w:proofErr w:type="spellEnd"/>
      <w:r>
        <w:t>" : [ -72.936114, 42.182949 ], "pop" : 1240, "state" : "MA" }</w:t>
      </w:r>
    </w:p>
    <w:p w14:paraId="158894EB" w14:textId="77777777" w:rsidR="00B522D8" w:rsidRDefault="00B522D8" w:rsidP="00B522D8">
      <w:r>
        <w:t>{ "_id" : "01010", "city" : "BRIMFIELD", "</w:t>
      </w:r>
      <w:proofErr w:type="spellStart"/>
      <w:r>
        <w:t>loc</w:t>
      </w:r>
      <w:proofErr w:type="spellEnd"/>
      <w:r>
        <w:t>" : [ -72.188455, 42.116543 ], "pop" : 3706, "state" : "MA" }</w:t>
      </w:r>
    </w:p>
    <w:p w14:paraId="33C5C819" w14:textId="77777777" w:rsidR="00B522D8" w:rsidRDefault="00B522D8" w:rsidP="00B522D8">
      <w:r>
        <w:t>{ "_id" : "01011", "city" : "CHESTER", "</w:t>
      </w:r>
      <w:proofErr w:type="spellStart"/>
      <w:r>
        <w:t>loc</w:t>
      </w:r>
      <w:proofErr w:type="spellEnd"/>
      <w:r>
        <w:t>" : [ -72.988761, 42.279421 ], "pop" : 1688, "state" : "MA" }</w:t>
      </w:r>
    </w:p>
    <w:p w14:paraId="459A40EC" w14:textId="77777777" w:rsidR="00B522D8" w:rsidRDefault="00B522D8" w:rsidP="00B522D8">
      <w:r>
        <w:t>{ "_id" : "01012", "city" : "CHESTERFIELD", "</w:t>
      </w:r>
      <w:proofErr w:type="spellStart"/>
      <w:r>
        <w:t>loc</w:t>
      </w:r>
      <w:proofErr w:type="spellEnd"/>
      <w:r>
        <w:t>" : [ -72.833309, 42.38167 ], "pop" : 177, "state" : "MA" }</w:t>
      </w:r>
    </w:p>
    <w:p w14:paraId="49B96F68" w14:textId="77777777" w:rsidR="00B522D8" w:rsidRDefault="00B522D8" w:rsidP="00B522D8">
      <w:r>
        <w:t>{ "_id" : "01013", "city" : "CHICOPEE", "</w:t>
      </w:r>
      <w:proofErr w:type="spellStart"/>
      <w:r>
        <w:t>loc</w:t>
      </w:r>
      <w:proofErr w:type="spellEnd"/>
      <w:r>
        <w:t>" : [ -72.607962, 42.162046 ], "pop" : 23396, "state" : "MA" }</w:t>
      </w:r>
    </w:p>
    <w:p w14:paraId="69F3C22B" w14:textId="77777777" w:rsidR="00B522D8" w:rsidRDefault="00B522D8" w:rsidP="00B522D8">
      <w:r>
        <w:t>{ "_id" : "01020", "city" : "CHICOPEE", "</w:t>
      </w:r>
      <w:proofErr w:type="spellStart"/>
      <w:r>
        <w:t>loc</w:t>
      </w:r>
      <w:proofErr w:type="spellEnd"/>
      <w:r>
        <w:t>" : [ -72.576142, 42.176443 ], "pop" : 31495, "state" : "MA" }</w:t>
      </w:r>
    </w:p>
    <w:p w14:paraId="476CE036" w14:textId="77777777" w:rsidR="00B522D8" w:rsidRDefault="00B522D8" w:rsidP="00B522D8">
      <w:r>
        <w:t>{ "_id" : "01022", "city" : "WESTOVER AFB", "</w:t>
      </w:r>
      <w:proofErr w:type="spellStart"/>
      <w:r>
        <w:t>loc</w:t>
      </w:r>
      <w:proofErr w:type="spellEnd"/>
      <w:r>
        <w:t>" : [ -72.558657, 42.196672 ], "pop" : 1764, "state" : "MA" }</w:t>
      </w:r>
    </w:p>
    <w:p w14:paraId="36E2435F" w14:textId="77777777" w:rsidR="00B522D8" w:rsidRDefault="00B522D8" w:rsidP="00B522D8">
      <w:r>
        <w:t>{ "_id" : "01026", "city" : "CUMMINGTON", "</w:t>
      </w:r>
      <w:proofErr w:type="spellStart"/>
      <w:r>
        <w:t>loc</w:t>
      </w:r>
      <w:proofErr w:type="spellEnd"/>
      <w:r>
        <w:t>" : [ -72.905767, 42.435296 ], "pop" : 1484, "state" : "MA" }</w:t>
      </w:r>
    </w:p>
    <w:p w14:paraId="213F5F7E" w14:textId="77777777" w:rsidR="00B522D8" w:rsidRDefault="00B522D8" w:rsidP="00B522D8">
      <w:r>
        <w:t>{ "_id" : "01027", "city" : "MOUNT TOM", "</w:t>
      </w:r>
      <w:proofErr w:type="spellStart"/>
      <w:r>
        <w:t>loc</w:t>
      </w:r>
      <w:proofErr w:type="spellEnd"/>
      <w:r>
        <w:t>" : [ -72.679921, 42.264319 ], "pop" : 16864, "state" : "MA" }</w:t>
      </w:r>
    </w:p>
    <w:p w14:paraId="173F1F4C" w14:textId="77777777" w:rsidR="00B522D8" w:rsidRDefault="00B522D8" w:rsidP="00B522D8">
      <w:r>
        <w:t>{ "_id" : "01028", "city" : "EAST LONGMEADOW", "</w:t>
      </w:r>
      <w:proofErr w:type="spellStart"/>
      <w:r>
        <w:t>loc</w:t>
      </w:r>
      <w:proofErr w:type="spellEnd"/>
      <w:r>
        <w:t>" : [ -72.505565, 42.067203 ], "pop" : 13367, "state" : "MA" }</w:t>
      </w:r>
    </w:p>
    <w:p w14:paraId="6BA054C3" w14:textId="77777777" w:rsidR="00B522D8" w:rsidRDefault="00B522D8" w:rsidP="00B522D8">
      <w:r>
        <w:t>{ "_id" : "01030", "city" : "FEEDING HILLS", "</w:t>
      </w:r>
      <w:proofErr w:type="spellStart"/>
      <w:r>
        <w:t>loc</w:t>
      </w:r>
      <w:proofErr w:type="spellEnd"/>
      <w:r>
        <w:t>" : [ -72.675077, 42.07182 ], "pop" : 11985, "state" : "MA" }</w:t>
      </w:r>
    </w:p>
    <w:p w14:paraId="00E0B8DA" w14:textId="77777777" w:rsidR="00B522D8" w:rsidRDefault="00B522D8" w:rsidP="00B522D8">
      <w:r>
        <w:t>{ "_id" : "01031", "city" : "GILBERTVILLE", "</w:t>
      </w:r>
      <w:proofErr w:type="spellStart"/>
      <w:r>
        <w:t>loc</w:t>
      </w:r>
      <w:proofErr w:type="spellEnd"/>
      <w:r>
        <w:t>" : [ -72.198585, 42.332194 ], "pop" : 2385, "state" : "MA" }</w:t>
      </w:r>
    </w:p>
    <w:p w14:paraId="482027FC" w14:textId="77777777" w:rsidR="00B522D8" w:rsidRDefault="00B522D8" w:rsidP="00B522D8">
      <w:r>
        <w:t>{ "_id" : "01032", "city" : "GOSHEN", "</w:t>
      </w:r>
      <w:proofErr w:type="spellStart"/>
      <w:r>
        <w:t>loc</w:t>
      </w:r>
      <w:proofErr w:type="spellEnd"/>
      <w:r>
        <w:t>" : [ -72.844092, 42.466234 ], "pop" : 122, "state" : "MA" }</w:t>
      </w:r>
    </w:p>
    <w:p w14:paraId="14AACF82" w14:textId="77777777" w:rsidR="00B522D8" w:rsidRDefault="00B522D8" w:rsidP="00B522D8">
      <w:r>
        <w:t>{ "_id" : "01033", "city" : "GRANBY", "</w:t>
      </w:r>
      <w:proofErr w:type="spellStart"/>
      <w:r>
        <w:t>loc</w:t>
      </w:r>
      <w:proofErr w:type="spellEnd"/>
      <w:r>
        <w:t>" : [ -72.520001, 42.255704 ], "pop" : 5526, "state" : "MA" }</w:t>
      </w:r>
    </w:p>
    <w:p w14:paraId="77E76ED0" w14:textId="77777777" w:rsidR="00B522D8" w:rsidRDefault="00B522D8" w:rsidP="00B522D8">
      <w:r>
        <w:t>{ "_id" : "01034", "city" : "TOLLAND", "</w:t>
      </w:r>
      <w:proofErr w:type="spellStart"/>
      <w:r>
        <w:t>loc</w:t>
      </w:r>
      <w:proofErr w:type="spellEnd"/>
      <w:r>
        <w:t>" : [ -72.908793, 42.070234 ], "pop" : 1652, "state" : "MA" }</w:t>
      </w:r>
    </w:p>
    <w:p w14:paraId="0493116F" w14:textId="77777777" w:rsidR="00B522D8" w:rsidRDefault="00B522D8" w:rsidP="00B522D8">
      <w:r>
        <w:lastRenderedPageBreak/>
        <w:t>{ "_id" : "01035", "city" : "HADLEY", "</w:t>
      </w:r>
      <w:proofErr w:type="spellStart"/>
      <w:r>
        <w:t>loc</w:t>
      </w:r>
      <w:proofErr w:type="spellEnd"/>
      <w:r>
        <w:t>" : [ -72.571499, 42.36062 ], "pop" : 4231, "state" : "MA" }</w:t>
      </w:r>
    </w:p>
    <w:p w14:paraId="4E4F7AF1" w14:textId="2A907779" w:rsidR="002B73BF" w:rsidRDefault="00B522D8" w:rsidP="00B522D8">
      <w:r>
        <w:t>Type "it" for more</w:t>
      </w:r>
    </w:p>
    <w:p w14:paraId="0344221F" w14:textId="67DDA579" w:rsidR="00B522D8" w:rsidRDefault="00B522D8" w:rsidP="00B522D8"/>
    <w:p w14:paraId="3D22053A" w14:textId="77815C9D" w:rsidR="00B522D8" w:rsidRDefault="00B522D8" w:rsidP="00B522D8">
      <w:pPr>
        <w:rPr>
          <w:b/>
          <w:bCs/>
        </w:rPr>
      </w:pPr>
      <w:r w:rsidRPr="00B522D8">
        <w:rPr>
          <w:b/>
          <w:bCs/>
        </w:rPr>
        <w:t>ATLANTA POPULATION</w:t>
      </w:r>
    </w:p>
    <w:p w14:paraId="1EE9C65B" w14:textId="77777777" w:rsidR="00B522D8" w:rsidRPr="00B522D8" w:rsidRDefault="00B522D8" w:rsidP="00B522D8">
      <w:pPr>
        <w:rPr>
          <w:b/>
          <w:bCs/>
        </w:rPr>
      </w:pPr>
      <w:r w:rsidRPr="00B522D8">
        <w:rPr>
          <w:b/>
          <w:bCs/>
        </w:rPr>
        <w:t xml:space="preserve">&gt; </w:t>
      </w:r>
      <w:proofErr w:type="spellStart"/>
      <w:r w:rsidRPr="00B522D8">
        <w:rPr>
          <w:b/>
          <w:bCs/>
        </w:rPr>
        <w:t>db.zipcodes.find</w:t>
      </w:r>
      <w:proofErr w:type="spellEnd"/>
      <w:r w:rsidRPr="00B522D8">
        <w:rPr>
          <w:b/>
          <w:bCs/>
        </w:rPr>
        <w:t>({</w:t>
      </w:r>
      <w:proofErr w:type="spellStart"/>
      <w:r w:rsidRPr="00B522D8">
        <w:rPr>
          <w:b/>
          <w:bCs/>
        </w:rPr>
        <w:t>city:"ATLANTA",state:"GA</w:t>
      </w:r>
      <w:proofErr w:type="spellEnd"/>
      <w:r w:rsidRPr="00B522D8">
        <w:rPr>
          <w:b/>
          <w:bCs/>
        </w:rPr>
        <w:t>"})</w:t>
      </w:r>
    </w:p>
    <w:p w14:paraId="096B5F70" w14:textId="77777777" w:rsidR="00B522D8" w:rsidRDefault="00B522D8" w:rsidP="00B522D8">
      <w:r>
        <w:t>{ "_id" : "30303", "city" : "ATLANTA", "</w:t>
      </w:r>
      <w:proofErr w:type="spellStart"/>
      <w:r>
        <w:t>loc</w:t>
      </w:r>
      <w:proofErr w:type="spellEnd"/>
      <w:r>
        <w:t>" : [ -84.388846, 33.752504 ], "pop" : 1845, "state" : "GA" }</w:t>
      </w:r>
    </w:p>
    <w:p w14:paraId="7738FF03" w14:textId="77777777" w:rsidR="00B522D8" w:rsidRDefault="00B522D8" w:rsidP="00B522D8">
      <w:r>
        <w:t>{ "_id" : "30305", "city" : "ATLANTA", "</w:t>
      </w:r>
      <w:proofErr w:type="spellStart"/>
      <w:r>
        <w:t>loc</w:t>
      </w:r>
      <w:proofErr w:type="spellEnd"/>
      <w:r>
        <w:t>" : [ -84.385145, 33.831963 ], "pop" : 19122, "state" : "GA" }</w:t>
      </w:r>
    </w:p>
    <w:p w14:paraId="609C0030" w14:textId="77777777" w:rsidR="00B522D8" w:rsidRDefault="00B522D8" w:rsidP="00B522D8">
      <w:r>
        <w:t>{ "_id" : "30306", "city" : "ATLANTA", "</w:t>
      </w:r>
      <w:proofErr w:type="spellStart"/>
      <w:r>
        <w:t>loc</w:t>
      </w:r>
      <w:proofErr w:type="spellEnd"/>
      <w:r>
        <w:t>" : [ -84.351418, 33.786027 ], "pop" : 20081, "state" : "GA" }</w:t>
      </w:r>
    </w:p>
    <w:p w14:paraId="5BC01311" w14:textId="77777777" w:rsidR="00B522D8" w:rsidRDefault="00B522D8" w:rsidP="00B522D8">
      <w:r>
        <w:t>{ "_id" : "30307", "city" : "ATLANTA", "</w:t>
      </w:r>
      <w:proofErr w:type="spellStart"/>
      <w:r>
        <w:t>loc</w:t>
      </w:r>
      <w:proofErr w:type="spellEnd"/>
      <w:r>
        <w:t>" : [ -84.335957, 33.769138 ], "pop" : 16330, "state" : "GA" }</w:t>
      </w:r>
    </w:p>
    <w:p w14:paraId="72A86703" w14:textId="77777777" w:rsidR="00B522D8" w:rsidRDefault="00B522D8" w:rsidP="00B522D8">
      <w:r>
        <w:t>{ "_id" : "30308", "city" : "ATLANTA", "</w:t>
      </w:r>
      <w:proofErr w:type="spellStart"/>
      <w:r>
        <w:t>loc</w:t>
      </w:r>
      <w:proofErr w:type="spellEnd"/>
      <w:r>
        <w:t>" : [ -84.375744, 33.771839 ], "pop" : 8549, "state" : "GA" }</w:t>
      </w:r>
    </w:p>
    <w:p w14:paraId="4184D740" w14:textId="77777777" w:rsidR="00B522D8" w:rsidRDefault="00B522D8" w:rsidP="00B522D8">
      <w:r>
        <w:t>{ "_id" : "30309", "city" : "ATLANTA", "</w:t>
      </w:r>
      <w:proofErr w:type="spellStart"/>
      <w:r>
        <w:t>loc</w:t>
      </w:r>
      <w:proofErr w:type="spellEnd"/>
      <w:r>
        <w:t>" : [ -84.388338, 33.798407 ], "pop" : 14766, "state" : "GA" }</w:t>
      </w:r>
    </w:p>
    <w:p w14:paraId="20428127" w14:textId="77777777" w:rsidR="00B522D8" w:rsidRDefault="00B522D8" w:rsidP="00B522D8">
      <w:r>
        <w:t>{ "_id" : "30310", "city" : "ATLANTA", "</w:t>
      </w:r>
      <w:proofErr w:type="spellStart"/>
      <w:r>
        <w:t>loc</w:t>
      </w:r>
      <w:proofErr w:type="spellEnd"/>
      <w:r>
        <w:t>" : [ -84.423173, 33.727849 ], "pop" : 34017, "state" : "GA" }</w:t>
      </w:r>
    </w:p>
    <w:p w14:paraId="326172E9" w14:textId="77777777" w:rsidR="00B522D8" w:rsidRDefault="00B522D8" w:rsidP="00B522D8">
      <w:r>
        <w:t>{ "_id" : "30311", "city" : "ATLANTA", "</w:t>
      </w:r>
      <w:proofErr w:type="spellStart"/>
      <w:r>
        <w:t>loc</w:t>
      </w:r>
      <w:proofErr w:type="spellEnd"/>
      <w:r>
        <w:t>" : [ -84.470219, 33.722957 ], "pop" : 34880, "state" : "GA" }</w:t>
      </w:r>
    </w:p>
    <w:p w14:paraId="5F8221E5" w14:textId="77777777" w:rsidR="00B522D8" w:rsidRDefault="00B522D8" w:rsidP="00B522D8">
      <w:r>
        <w:t>{ "_id" : "30312", "city" : "ATLANTA", "</w:t>
      </w:r>
      <w:proofErr w:type="spellStart"/>
      <w:r>
        <w:t>loc</w:t>
      </w:r>
      <w:proofErr w:type="spellEnd"/>
      <w:r>
        <w:t>" : [ -84.378125, 33.746749 ], "pop" : 17683, "state" : "GA" }</w:t>
      </w:r>
    </w:p>
    <w:p w14:paraId="1E5B3273" w14:textId="77777777" w:rsidR="00B522D8" w:rsidRDefault="00B522D8" w:rsidP="00B522D8">
      <w:r>
        <w:t>{ "_id" : "30313", "city" : "ATLANTA", "</w:t>
      </w:r>
      <w:proofErr w:type="spellStart"/>
      <w:r>
        <w:t>loc</w:t>
      </w:r>
      <w:proofErr w:type="spellEnd"/>
      <w:r>
        <w:t>" : [ -84.39352, 33.76825 ], "pop" : 8038, "state" : "GA" }</w:t>
      </w:r>
    </w:p>
    <w:p w14:paraId="2BAB1A9A" w14:textId="77777777" w:rsidR="00B522D8" w:rsidRDefault="00B522D8" w:rsidP="00B522D8">
      <w:r>
        <w:t>{ "_id" : "30314", "city" : "ATLANTA", "</w:t>
      </w:r>
      <w:proofErr w:type="spellStart"/>
      <w:r>
        <w:t>loc</w:t>
      </w:r>
      <w:proofErr w:type="spellEnd"/>
      <w:r>
        <w:t>" : [ -84.425546, 33.756103 ], "pop" : 26649, "state" : "GA" }</w:t>
      </w:r>
    </w:p>
    <w:p w14:paraId="5E2861F5" w14:textId="77777777" w:rsidR="00B522D8" w:rsidRDefault="00B522D8" w:rsidP="00B522D8">
      <w:r>
        <w:t>{ "_id" : "30315", "city" : "ATLANTA", "</w:t>
      </w:r>
      <w:proofErr w:type="spellStart"/>
      <w:r>
        <w:t>loc</w:t>
      </w:r>
      <w:proofErr w:type="spellEnd"/>
      <w:r>
        <w:t>" : [ -84.380771, 33.705062 ], "pop" : 41061, "state" : "GA" }</w:t>
      </w:r>
    </w:p>
    <w:p w14:paraId="4E42CFF1" w14:textId="77777777" w:rsidR="00B522D8" w:rsidRDefault="00B522D8" w:rsidP="00B522D8">
      <w:r>
        <w:t>{ "_id" : "30316", "city" : "ATLANTA", "</w:t>
      </w:r>
      <w:proofErr w:type="spellStart"/>
      <w:r>
        <w:t>loc</w:t>
      </w:r>
      <w:proofErr w:type="spellEnd"/>
      <w:r>
        <w:t>" : [ -84.333913, 33.721686 ], "pop" : 34668, "state" : "GA" }</w:t>
      </w:r>
    </w:p>
    <w:p w14:paraId="74302584" w14:textId="77777777" w:rsidR="00B522D8" w:rsidRDefault="00B522D8" w:rsidP="00B522D8">
      <w:r>
        <w:t>{ "_id" : "30317", "city" : "ATLANTA", "</w:t>
      </w:r>
      <w:proofErr w:type="spellStart"/>
      <w:r>
        <w:t>loc</w:t>
      </w:r>
      <w:proofErr w:type="spellEnd"/>
      <w:r>
        <w:t>" : [ -84.31685, 33.749788 ], "pop" : 16395, "state" : "GA" }</w:t>
      </w:r>
    </w:p>
    <w:p w14:paraId="761C3867" w14:textId="77777777" w:rsidR="00B522D8" w:rsidRDefault="00B522D8" w:rsidP="00B522D8">
      <w:r>
        <w:t>{ "_id" : "30318", "city" : "ATLANTA", "</w:t>
      </w:r>
      <w:proofErr w:type="spellStart"/>
      <w:r>
        <w:t>loc</w:t>
      </w:r>
      <w:proofErr w:type="spellEnd"/>
      <w:r>
        <w:t>" : [ -84.445432, 33.786454 ], "pop" : 53894, "state" : "GA" }</w:t>
      </w:r>
    </w:p>
    <w:p w14:paraId="33ACC693" w14:textId="77777777" w:rsidR="00B522D8" w:rsidRDefault="00B522D8" w:rsidP="00B522D8">
      <w:r>
        <w:t>{ "_id" : "30319", "city" : "ATLANTA", "</w:t>
      </w:r>
      <w:proofErr w:type="spellStart"/>
      <w:r>
        <w:t>loc</w:t>
      </w:r>
      <w:proofErr w:type="spellEnd"/>
      <w:r>
        <w:t>" : [ -84.335091, 33.868728 ], "pop" : 32138, "state" : "GA" }</w:t>
      </w:r>
    </w:p>
    <w:p w14:paraId="064AB253" w14:textId="77777777" w:rsidR="00B522D8" w:rsidRDefault="00B522D8" w:rsidP="00B522D8">
      <w:r>
        <w:t>{ "_id" : "30324", "city" : "ATLANTA", "</w:t>
      </w:r>
      <w:proofErr w:type="spellStart"/>
      <w:r>
        <w:t>loc</w:t>
      </w:r>
      <w:proofErr w:type="spellEnd"/>
      <w:r>
        <w:t>" : [ -84.354867, 33.820609 ], "pop" : 15044, "state" : "GA" }</w:t>
      </w:r>
    </w:p>
    <w:p w14:paraId="7AA7C11D" w14:textId="77777777" w:rsidR="00B522D8" w:rsidRDefault="00B522D8" w:rsidP="00B522D8">
      <w:r>
        <w:t>{ "_id" : "30326", "city" : "ATLANTA", "</w:t>
      </w:r>
      <w:proofErr w:type="spellStart"/>
      <w:r>
        <w:t>loc</w:t>
      </w:r>
      <w:proofErr w:type="spellEnd"/>
      <w:r>
        <w:t>" : [ -84.358232, 33.848168 ], "pop" : 125, "state" : "GA" }</w:t>
      </w:r>
    </w:p>
    <w:p w14:paraId="10A860C3" w14:textId="77777777" w:rsidR="00B522D8" w:rsidRDefault="00B522D8" w:rsidP="00B522D8">
      <w:r>
        <w:t>{ "_id" : "30327", "city" : "ATLANTA", "</w:t>
      </w:r>
      <w:proofErr w:type="spellStart"/>
      <w:r>
        <w:t>loc</w:t>
      </w:r>
      <w:proofErr w:type="spellEnd"/>
      <w:r>
        <w:t>" : [ -84.419966, 33.862723 ], "pop" : 18467, "state" : "GA" }</w:t>
      </w:r>
    </w:p>
    <w:p w14:paraId="2694C99F" w14:textId="77777777" w:rsidR="00B522D8" w:rsidRDefault="00B522D8" w:rsidP="00B522D8">
      <w:r>
        <w:t>{ "_id" : "30329", "city" : "ATLANTA", "</w:t>
      </w:r>
      <w:proofErr w:type="spellStart"/>
      <w:r>
        <w:t>loc</w:t>
      </w:r>
      <w:proofErr w:type="spellEnd"/>
      <w:r>
        <w:t>" : [ -84.321402, 33.823555 ], "pop" : 17013, "state" : "GA" }</w:t>
      </w:r>
    </w:p>
    <w:p w14:paraId="350795C1" w14:textId="77777777" w:rsidR="00B522D8" w:rsidRDefault="00B522D8" w:rsidP="00B522D8">
      <w:r>
        <w:t>Type "it" for more</w:t>
      </w:r>
    </w:p>
    <w:p w14:paraId="7F08E167" w14:textId="77777777" w:rsidR="00B522D8" w:rsidRPr="00B522D8" w:rsidRDefault="00B522D8" w:rsidP="00B522D8">
      <w:pPr>
        <w:rPr>
          <w:b/>
          <w:bCs/>
        </w:rPr>
      </w:pPr>
      <w:r w:rsidRPr="00B522D8">
        <w:rPr>
          <w:b/>
          <w:bCs/>
        </w:rPr>
        <w:t>&gt; db.zipcodes.aggregate([{$match:{$and:[{city:"ATLANTA"},{state:"GA"}]}}])</w:t>
      </w:r>
    </w:p>
    <w:p w14:paraId="12BC39E3" w14:textId="77777777" w:rsidR="00B522D8" w:rsidRDefault="00B522D8" w:rsidP="00B522D8">
      <w:r>
        <w:t>{ "_id" : "30303", "city" : "ATLANTA", "</w:t>
      </w:r>
      <w:proofErr w:type="spellStart"/>
      <w:r>
        <w:t>loc</w:t>
      </w:r>
      <w:proofErr w:type="spellEnd"/>
      <w:r>
        <w:t>" : [ -84.388846, 33.752504 ], "pop" : 1845, "state" : "GA" }</w:t>
      </w:r>
    </w:p>
    <w:p w14:paraId="5A056A8B" w14:textId="77777777" w:rsidR="00B522D8" w:rsidRDefault="00B522D8" w:rsidP="00B522D8">
      <w:r>
        <w:t>{ "_id" : "30305", "city" : "ATLANTA", "</w:t>
      </w:r>
      <w:proofErr w:type="spellStart"/>
      <w:r>
        <w:t>loc</w:t>
      </w:r>
      <w:proofErr w:type="spellEnd"/>
      <w:r>
        <w:t>" : [ -84.385145, 33.831963 ], "pop" : 19122, "state" : "GA" }</w:t>
      </w:r>
    </w:p>
    <w:p w14:paraId="1CD52F5D" w14:textId="77777777" w:rsidR="00B522D8" w:rsidRDefault="00B522D8" w:rsidP="00B522D8">
      <w:r>
        <w:t>{ "_id" : "30306", "city" : "ATLANTA", "</w:t>
      </w:r>
      <w:proofErr w:type="spellStart"/>
      <w:r>
        <w:t>loc</w:t>
      </w:r>
      <w:proofErr w:type="spellEnd"/>
      <w:r>
        <w:t>" : [ -84.351418, 33.786027 ], "pop" : 20081, "state" : "GA" }</w:t>
      </w:r>
    </w:p>
    <w:p w14:paraId="3986C699" w14:textId="77777777" w:rsidR="00B522D8" w:rsidRDefault="00B522D8" w:rsidP="00B522D8">
      <w:r>
        <w:t>{ "_id" : "30307", "city" : "ATLANTA", "</w:t>
      </w:r>
      <w:proofErr w:type="spellStart"/>
      <w:r>
        <w:t>loc</w:t>
      </w:r>
      <w:proofErr w:type="spellEnd"/>
      <w:r>
        <w:t>" : [ -84.335957, 33.769138 ], "pop" : 16330, "state" : "GA" }</w:t>
      </w:r>
    </w:p>
    <w:p w14:paraId="027D9DD3" w14:textId="77777777" w:rsidR="00B522D8" w:rsidRDefault="00B522D8" w:rsidP="00B522D8">
      <w:r>
        <w:lastRenderedPageBreak/>
        <w:t>{ "_id" : "30308", "city" : "ATLANTA", "</w:t>
      </w:r>
      <w:proofErr w:type="spellStart"/>
      <w:r>
        <w:t>loc</w:t>
      </w:r>
      <w:proofErr w:type="spellEnd"/>
      <w:r>
        <w:t>" : [ -84.375744, 33.771839 ], "pop" : 8549, "state" : "GA" }</w:t>
      </w:r>
    </w:p>
    <w:p w14:paraId="281C4AA5" w14:textId="77777777" w:rsidR="00B522D8" w:rsidRDefault="00B522D8" w:rsidP="00B522D8">
      <w:r>
        <w:t>{ "_id" : "30309", "city" : "ATLANTA", "</w:t>
      </w:r>
      <w:proofErr w:type="spellStart"/>
      <w:r>
        <w:t>loc</w:t>
      </w:r>
      <w:proofErr w:type="spellEnd"/>
      <w:r>
        <w:t>" : [ -84.388338, 33.798407 ], "pop" : 14766, "state" : "GA" }</w:t>
      </w:r>
    </w:p>
    <w:p w14:paraId="60686F1D" w14:textId="77777777" w:rsidR="00B522D8" w:rsidRDefault="00B522D8" w:rsidP="00B522D8">
      <w:r>
        <w:t>{ "_id" : "30310", "city" : "ATLANTA", "</w:t>
      </w:r>
      <w:proofErr w:type="spellStart"/>
      <w:r>
        <w:t>loc</w:t>
      </w:r>
      <w:proofErr w:type="spellEnd"/>
      <w:r>
        <w:t>" : [ -84.423173, 33.727849 ], "pop" : 34017, "state" : "GA" }</w:t>
      </w:r>
    </w:p>
    <w:p w14:paraId="217B8DD8" w14:textId="77777777" w:rsidR="00B522D8" w:rsidRDefault="00B522D8" w:rsidP="00B522D8">
      <w:r>
        <w:t>{ "_id" : "30311", "city" : "ATLANTA", "</w:t>
      </w:r>
      <w:proofErr w:type="spellStart"/>
      <w:r>
        <w:t>loc</w:t>
      </w:r>
      <w:proofErr w:type="spellEnd"/>
      <w:r>
        <w:t>" : [ -84.470219, 33.722957 ], "pop" : 34880, "state" : "GA" }</w:t>
      </w:r>
    </w:p>
    <w:p w14:paraId="1BFD56EF" w14:textId="77777777" w:rsidR="00B522D8" w:rsidRDefault="00B522D8" w:rsidP="00B522D8">
      <w:r>
        <w:t>{ "_id" : "30312", "city" : "ATLANTA", "</w:t>
      </w:r>
      <w:proofErr w:type="spellStart"/>
      <w:r>
        <w:t>loc</w:t>
      </w:r>
      <w:proofErr w:type="spellEnd"/>
      <w:r>
        <w:t>" : [ -84.378125, 33.746749 ], "pop" : 17683, "state" : "GA" }</w:t>
      </w:r>
    </w:p>
    <w:p w14:paraId="60FCE2E4" w14:textId="77777777" w:rsidR="00B522D8" w:rsidRDefault="00B522D8" w:rsidP="00B522D8">
      <w:r>
        <w:t>{ "_id" : "30313", "city" : "ATLANTA", "</w:t>
      </w:r>
      <w:proofErr w:type="spellStart"/>
      <w:r>
        <w:t>loc</w:t>
      </w:r>
      <w:proofErr w:type="spellEnd"/>
      <w:r>
        <w:t>" : [ -84.39352, 33.76825 ], "pop" : 8038, "state" : "GA" }</w:t>
      </w:r>
    </w:p>
    <w:p w14:paraId="60993D63" w14:textId="77777777" w:rsidR="00B522D8" w:rsidRDefault="00B522D8" w:rsidP="00B522D8">
      <w:r>
        <w:t>{ "_id" : "30314", "city" : "ATLANTA", "</w:t>
      </w:r>
      <w:proofErr w:type="spellStart"/>
      <w:r>
        <w:t>loc</w:t>
      </w:r>
      <w:proofErr w:type="spellEnd"/>
      <w:r>
        <w:t>" : [ -84.425546, 33.756103 ], "pop" : 26649, "state" : "GA" }</w:t>
      </w:r>
    </w:p>
    <w:p w14:paraId="71D4E2C4" w14:textId="77777777" w:rsidR="00B522D8" w:rsidRDefault="00B522D8" w:rsidP="00B522D8">
      <w:r>
        <w:t>{ "_id" : "30315", "city" : "ATLANTA", "</w:t>
      </w:r>
      <w:proofErr w:type="spellStart"/>
      <w:r>
        <w:t>loc</w:t>
      </w:r>
      <w:proofErr w:type="spellEnd"/>
      <w:r>
        <w:t>" : [ -84.380771, 33.705062 ], "pop" : 41061, "state" : "GA" }</w:t>
      </w:r>
    </w:p>
    <w:p w14:paraId="0F0C7750" w14:textId="77777777" w:rsidR="00B522D8" w:rsidRDefault="00B522D8" w:rsidP="00B522D8">
      <w:r>
        <w:t>{ "_id" : "30316", "city" : "ATLANTA", "</w:t>
      </w:r>
      <w:proofErr w:type="spellStart"/>
      <w:r>
        <w:t>loc</w:t>
      </w:r>
      <w:proofErr w:type="spellEnd"/>
      <w:r>
        <w:t>" : [ -84.333913, 33.721686 ], "pop" : 34668, "state" : "GA" }</w:t>
      </w:r>
    </w:p>
    <w:p w14:paraId="6C49E026" w14:textId="77777777" w:rsidR="00B522D8" w:rsidRDefault="00B522D8" w:rsidP="00B522D8">
      <w:r>
        <w:t>{ "_id" : "30317", "city" : "ATLANTA", "</w:t>
      </w:r>
      <w:proofErr w:type="spellStart"/>
      <w:r>
        <w:t>loc</w:t>
      </w:r>
      <w:proofErr w:type="spellEnd"/>
      <w:r>
        <w:t>" : [ -84.31685, 33.749788 ], "pop" : 16395, "state" : "GA" }</w:t>
      </w:r>
    </w:p>
    <w:p w14:paraId="6928F276" w14:textId="77777777" w:rsidR="00B522D8" w:rsidRDefault="00B522D8" w:rsidP="00B522D8">
      <w:r>
        <w:t>{ "_id" : "30318", "city" : "ATLANTA", "</w:t>
      </w:r>
      <w:proofErr w:type="spellStart"/>
      <w:r>
        <w:t>loc</w:t>
      </w:r>
      <w:proofErr w:type="spellEnd"/>
      <w:r>
        <w:t>" : [ -84.445432, 33.786454 ], "pop" : 53894, "state" : "GA" }</w:t>
      </w:r>
    </w:p>
    <w:p w14:paraId="62EA7EFE" w14:textId="77777777" w:rsidR="00B522D8" w:rsidRDefault="00B522D8" w:rsidP="00B522D8">
      <w:r>
        <w:t>{ "_id" : "30319", "city" : "ATLANTA", "</w:t>
      </w:r>
      <w:proofErr w:type="spellStart"/>
      <w:r>
        <w:t>loc</w:t>
      </w:r>
      <w:proofErr w:type="spellEnd"/>
      <w:r>
        <w:t>" : [ -84.335091, 33.868728 ], "pop" : 32138, "state" : "GA" }</w:t>
      </w:r>
    </w:p>
    <w:p w14:paraId="5916C637" w14:textId="77777777" w:rsidR="00B522D8" w:rsidRDefault="00B522D8" w:rsidP="00B522D8">
      <w:r>
        <w:t>{ "_id" : "30324", "city" : "ATLANTA", "</w:t>
      </w:r>
      <w:proofErr w:type="spellStart"/>
      <w:r>
        <w:t>loc</w:t>
      </w:r>
      <w:proofErr w:type="spellEnd"/>
      <w:r>
        <w:t>" : [ -84.354867, 33.820609 ], "pop" : 15044, "state" : "GA" }</w:t>
      </w:r>
    </w:p>
    <w:p w14:paraId="59BF140E" w14:textId="77777777" w:rsidR="00B522D8" w:rsidRDefault="00B522D8" w:rsidP="00B522D8">
      <w:r>
        <w:t>{ "_id" : "30326", "city" : "ATLANTA", "</w:t>
      </w:r>
      <w:proofErr w:type="spellStart"/>
      <w:r>
        <w:t>loc</w:t>
      </w:r>
      <w:proofErr w:type="spellEnd"/>
      <w:r>
        <w:t>" : [ -84.358232, 33.848168 ], "pop" : 125, "state" : "GA" }</w:t>
      </w:r>
    </w:p>
    <w:p w14:paraId="12714264" w14:textId="77777777" w:rsidR="00B522D8" w:rsidRDefault="00B522D8" w:rsidP="00B522D8">
      <w:r>
        <w:t>{ "_id" : "30327", "city" : "ATLANTA", "</w:t>
      </w:r>
      <w:proofErr w:type="spellStart"/>
      <w:r>
        <w:t>loc</w:t>
      </w:r>
      <w:proofErr w:type="spellEnd"/>
      <w:r>
        <w:t>" : [ -84.419966, 33.862723 ], "pop" : 18467, "state" : "GA" }</w:t>
      </w:r>
    </w:p>
    <w:p w14:paraId="1E0CBFFC" w14:textId="77777777" w:rsidR="00B522D8" w:rsidRDefault="00B522D8" w:rsidP="00B522D8">
      <w:r>
        <w:t>{ "_id" : "30329", "city" : "ATLANTA", "</w:t>
      </w:r>
      <w:proofErr w:type="spellStart"/>
      <w:r>
        <w:t>loc</w:t>
      </w:r>
      <w:proofErr w:type="spellEnd"/>
      <w:r>
        <w:t>" : [ -84.321402, 33.823555 ], "pop" : 17013, "state" : "GA" }</w:t>
      </w:r>
    </w:p>
    <w:p w14:paraId="6A2DEF3A" w14:textId="77777777" w:rsidR="00B522D8" w:rsidRDefault="00B522D8" w:rsidP="00B522D8">
      <w:r>
        <w:t>Type "it" for more</w:t>
      </w:r>
    </w:p>
    <w:p w14:paraId="6A09CD05" w14:textId="7294EC54" w:rsidR="00B522D8" w:rsidRPr="00B522D8" w:rsidRDefault="00B522D8" w:rsidP="00B522D8">
      <w:pPr>
        <w:rPr>
          <w:b/>
          <w:bCs/>
        </w:rPr>
      </w:pPr>
      <w:r w:rsidRPr="00B522D8">
        <w:rPr>
          <w:b/>
          <w:bCs/>
        </w:rPr>
        <w:t xml:space="preserve">&gt; </w:t>
      </w:r>
      <w:proofErr w:type="spellStart"/>
      <w:r w:rsidRPr="00B522D8">
        <w:rPr>
          <w:b/>
          <w:bCs/>
        </w:rPr>
        <w:t>db.zipcodes.aggregate</w:t>
      </w:r>
      <w:proofErr w:type="spellEnd"/>
      <w:r w:rsidRPr="00B522D8">
        <w:rPr>
          <w:b/>
          <w:bCs/>
        </w:rPr>
        <w:t>([ {$match:{</w:t>
      </w:r>
      <w:proofErr w:type="spellStart"/>
      <w:r w:rsidRPr="00B522D8">
        <w:rPr>
          <w:b/>
          <w:bCs/>
        </w:rPr>
        <w:t>city:"ATLANTA</w:t>
      </w:r>
      <w:proofErr w:type="spellEnd"/>
      <w:r w:rsidRPr="00B522D8">
        <w:rPr>
          <w:b/>
          <w:bCs/>
        </w:rPr>
        <w:t>"}}, {$group:{_id:"$</w:t>
      </w:r>
      <w:proofErr w:type="spellStart"/>
      <w:r w:rsidRPr="00B522D8">
        <w:rPr>
          <w:b/>
          <w:bCs/>
        </w:rPr>
        <w:t>city",count</w:t>
      </w:r>
      <w:proofErr w:type="spellEnd"/>
      <w:r w:rsidRPr="00B522D8">
        <w:rPr>
          <w:b/>
          <w:bCs/>
        </w:rPr>
        <w:t>:{$sum:1}}}</w:t>
      </w:r>
      <w:r w:rsidR="00D051AB">
        <w:rPr>
          <w:b/>
          <w:bCs/>
        </w:rPr>
        <w:t xml:space="preserve"> </w:t>
      </w:r>
      <w:r w:rsidRPr="00B522D8">
        <w:rPr>
          <w:b/>
          <w:bCs/>
        </w:rPr>
        <w:t>])</w:t>
      </w:r>
    </w:p>
    <w:p w14:paraId="150B2B16" w14:textId="77777777" w:rsidR="00B522D8" w:rsidRDefault="00B522D8" w:rsidP="00B522D8">
      <w:r>
        <w:t>{ "_id" : "ATLANTA", "count" : 41 }</w:t>
      </w:r>
    </w:p>
    <w:p w14:paraId="1CB26426" w14:textId="395F0B5F" w:rsidR="00B522D8" w:rsidRPr="00B522D8" w:rsidRDefault="00B522D8" w:rsidP="00B522D8">
      <w:pPr>
        <w:rPr>
          <w:b/>
          <w:bCs/>
        </w:rPr>
      </w:pPr>
      <w:r w:rsidRPr="00B522D8">
        <w:rPr>
          <w:b/>
          <w:bCs/>
        </w:rPr>
        <w:t xml:space="preserve">&gt; </w:t>
      </w:r>
      <w:proofErr w:type="spellStart"/>
      <w:r w:rsidRPr="00B522D8">
        <w:rPr>
          <w:b/>
          <w:bCs/>
        </w:rPr>
        <w:t>db.zipcodes.aggregate</w:t>
      </w:r>
      <w:proofErr w:type="spellEnd"/>
      <w:r w:rsidRPr="00B522D8">
        <w:rPr>
          <w:b/>
          <w:bCs/>
        </w:rPr>
        <w:t>([</w:t>
      </w:r>
      <w:r w:rsidR="00D051AB">
        <w:rPr>
          <w:b/>
          <w:bCs/>
        </w:rPr>
        <w:t xml:space="preserve"> </w:t>
      </w:r>
      <w:r w:rsidRPr="00B522D8">
        <w:rPr>
          <w:b/>
          <w:bCs/>
        </w:rPr>
        <w:t>{$match:{</w:t>
      </w:r>
      <w:proofErr w:type="spellStart"/>
      <w:r w:rsidRPr="00B522D8">
        <w:rPr>
          <w:b/>
          <w:bCs/>
        </w:rPr>
        <w:t>city:"ATLANTA</w:t>
      </w:r>
      <w:proofErr w:type="spellEnd"/>
      <w:r w:rsidRPr="00B522D8">
        <w:rPr>
          <w:b/>
          <w:bCs/>
        </w:rPr>
        <w:t>"}},</w:t>
      </w:r>
      <w:r w:rsidR="00D051AB">
        <w:rPr>
          <w:b/>
          <w:bCs/>
        </w:rPr>
        <w:t xml:space="preserve"> </w:t>
      </w:r>
      <w:r w:rsidRPr="00B522D8">
        <w:rPr>
          <w:b/>
          <w:bCs/>
        </w:rPr>
        <w:t>{$group:{_id:"$city",</w:t>
      </w:r>
      <w:proofErr w:type="spellStart"/>
      <w:r w:rsidRPr="00B522D8">
        <w:rPr>
          <w:b/>
          <w:bCs/>
        </w:rPr>
        <w:t>totalpopulation</w:t>
      </w:r>
      <w:proofErr w:type="spellEnd"/>
      <w:r w:rsidRPr="00B522D8">
        <w:rPr>
          <w:b/>
          <w:bCs/>
        </w:rPr>
        <w:t>:{$sum:"$pop"}}}</w:t>
      </w:r>
      <w:r w:rsidR="00D051AB">
        <w:rPr>
          <w:b/>
          <w:bCs/>
        </w:rPr>
        <w:t xml:space="preserve"> </w:t>
      </w:r>
      <w:r w:rsidRPr="00B522D8">
        <w:rPr>
          <w:b/>
          <w:bCs/>
        </w:rPr>
        <w:t>])</w:t>
      </w:r>
    </w:p>
    <w:p w14:paraId="38CAE813" w14:textId="06C50D02" w:rsidR="00B522D8" w:rsidRDefault="00B522D8" w:rsidP="00B522D8">
      <w:r>
        <w:t>{ "_id" : "ATLANTA", "</w:t>
      </w:r>
      <w:proofErr w:type="spellStart"/>
      <w:r>
        <w:t>totalpopulation</w:t>
      </w:r>
      <w:proofErr w:type="spellEnd"/>
      <w:r>
        <w:t>" : 630046 }</w:t>
      </w:r>
    </w:p>
    <w:p w14:paraId="5090C21F" w14:textId="5C73F92A" w:rsidR="00B522D8" w:rsidRDefault="00B522D8" w:rsidP="00B522D8"/>
    <w:p w14:paraId="682AAFF9" w14:textId="48ADDCFE" w:rsidR="00B522D8" w:rsidRDefault="00B522D8" w:rsidP="00B522D8"/>
    <w:p w14:paraId="5103C793" w14:textId="190C414D" w:rsidR="00B522D8" w:rsidRDefault="00B522D8" w:rsidP="00B522D8"/>
    <w:p w14:paraId="0631D3DC" w14:textId="40994AD5" w:rsidR="00B522D8" w:rsidRDefault="00B522D8" w:rsidP="00B522D8"/>
    <w:p w14:paraId="53D891CA" w14:textId="3582DBF5" w:rsidR="00B522D8" w:rsidRDefault="00B522D8" w:rsidP="00B522D8">
      <w:pPr>
        <w:rPr>
          <w:b/>
          <w:bCs/>
        </w:rPr>
      </w:pPr>
      <w:r w:rsidRPr="00B522D8">
        <w:rPr>
          <w:b/>
          <w:bCs/>
        </w:rPr>
        <w:t>POPULATIONS BY STATE</w:t>
      </w:r>
    </w:p>
    <w:p w14:paraId="2D01D888" w14:textId="431A7307" w:rsidR="00B522D8" w:rsidRPr="00B522D8" w:rsidRDefault="00B522D8" w:rsidP="00B522D8">
      <w:pPr>
        <w:rPr>
          <w:b/>
          <w:bCs/>
        </w:rPr>
      </w:pPr>
      <w:r w:rsidRPr="00B522D8">
        <w:rPr>
          <w:b/>
          <w:bCs/>
        </w:rPr>
        <w:t xml:space="preserve">&gt; </w:t>
      </w:r>
      <w:proofErr w:type="spellStart"/>
      <w:r w:rsidRPr="00B522D8">
        <w:rPr>
          <w:b/>
          <w:bCs/>
        </w:rPr>
        <w:t>db.zipcodes.aggregate</w:t>
      </w:r>
      <w:proofErr w:type="spellEnd"/>
      <w:r w:rsidRPr="00B522D8">
        <w:rPr>
          <w:b/>
          <w:bCs/>
        </w:rPr>
        <w:t>([</w:t>
      </w:r>
      <w:r w:rsidR="00D051AB">
        <w:rPr>
          <w:b/>
          <w:bCs/>
        </w:rPr>
        <w:t xml:space="preserve"> </w:t>
      </w:r>
      <w:r w:rsidRPr="00B522D8">
        <w:rPr>
          <w:b/>
          <w:bCs/>
        </w:rPr>
        <w:t>{$group:{_id:"$state",</w:t>
      </w:r>
      <w:proofErr w:type="spellStart"/>
      <w:r w:rsidRPr="00B522D8">
        <w:rPr>
          <w:b/>
          <w:bCs/>
        </w:rPr>
        <w:t>Totalpopulation</w:t>
      </w:r>
      <w:proofErr w:type="spellEnd"/>
      <w:r w:rsidRPr="00B522D8">
        <w:rPr>
          <w:b/>
          <w:bCs/>
        </w:rPr>
        <w:t>:{$sum:"$pop"}}}</w:t>
      </w:r>
      <w:r w:rsidR="00D051AB">
        <w:rPr>
          <w:b/>
          <w:bCs/>
        </w:rPr>
        <w:t xml:space="preserve"> </w:t>
      </w:r>
      <w:r w:rsidRPr="00B522D8">
        <w:rPr>
          <w:b/>
          <w:bCs/>
        </w:rPr>
        <w:t>])</w:t>
      </w:r>
    </w:p>
    <w:p w14:paraId="3ADCB711" w14:textId="77777777" w:rsidR="00B522D8" w:rsidRDefault="00B522D8" w:rsidP="00B522D8">
      <w:r>
        <w:t>{ "_id" : "AK", "</w:t>
      </w:r>
      <w:proofErr w:type="spellStart"/>
      <w:r>
        <w:t>Totalpopulation</w:t>
      </w:r>
      <w:proofErr w:type="spellEnd"/>
      <w:r>
        <w:t>" : 544698 }</w:t>
      </w:r>
    </w:p>
    <w:p w14:paraId="4067E2F7" w14:textId="77777777" w:rsidR="00B522D8" w:rsidRDefault="00B522D8" w:rsidP="00B522D8">
      <w:r>
        <w:t>{ "_id" : "RI", "</w:t>
      </w:r>
      <w:proofErr w:type="spellStart"/>
      <w:r>
        <w:t>Totalpopulation</w:t>
      </w:r>
      <w:proofErr w:type="spellEnd"/>
      <w:r>
        <w:t>" : 1003218 }</w:t>
      </w:r>
    </w:p>
    <w:p w14:paraId="6C7AE4C3" w14:textId="77777777" w:rsidR="00B522D8" w:rsidRDefault="00B522D8" w:rsidP="00B522D8">
      <w:r>
        <w:t>{ "_id" : "NY", "</w:t>
      </w:r>
      <w:proofErr w:type="spellStart"/>
      <w:r>
        <w:t>Totalpopulation</w:t>
      </w:r>
      <w:proofErr w:type="spellEnd"/>
      <w:r>
        <w:t>" : 17990402 }</w:t>
      </w:r>
    </w:p>
    <w:p w14:paraId="41A6EE2C" w14:textId="77777777" w:rsidR="00B522D8" w:rsidRDefault="00B522D8" w:rsidP="00B522D8">
      <w:r>
        <w:t>{ "_id" : "CT", "</w:t>
      </w:r>
      <w:proofErr w:type="spellStart"/>
      <w:r>
        <w:t>Totalpopulation</w:t>
      </w:r>
      <w:proofErr w:type="spellEnd"/>
      <w:r>
        <w:t>" : 3287116 }</w:t>
      </w:r>
    </w:p>
    <w:p w14:paraId="3C0BE607" w14:textId="77777777" w:rsidR="00B522D8" w:rsidRDefault="00B522D8" w:rsidP="00B522D8">
      <w:r>
        <w:lastRenderedPageBreak/>
        <w:t>{ "_id" : "WV", "</w:t>
      </w:r>
      <w:proofErr w:type="spellStart"/>
      <w:r>
        <w:t>Totalpopulation</w:t>
      </w:r>
      <w:proofErr w:type="spellEnd"/>
      <w:r>
        <w:t>" : 1793146 }</w:t>
      </w:r>
    </w:p>
    <w:p w14:paraId="2F845E6E" w14:textId="77777777" w:rsidR="00B522D8" w:rsidRDefault="00B522D8" w:rsidP="00B522D8">
      <w:r>
        <w:t>{ "_id" : "NE", "</w:t>
      </w:r>
      <w:proofErr w:type="spellStart"/>
      <w:r>
        <w:t>Totalpopulation</w:t>
      </w:r>
      <w:proofErr w:type="spellEnd"/>
      <w:r>
        <w:t>" : 1578139 }</w:t>
      </w:r>
    </w:p>
    <w:p w14:paraId="04276B2B" w14:textId="77777777" w:rsidR="00B522D8" w:rsidRDefault="00B522D8" w:rsidP="00B522D8">
      <w:r>
        <w:t>{ "_id" : "LA", "</w:t>
      </w:r>
      <w:proofErr w:type="spellStart"/>
      <w:r>
        <w:t>Totalpopulation</w:t>
      </w:r>
      <w:proofErr w:type="spellEnd"/>
      <w:r>
        <w:t>" : 4217595 }</w:t>
      </w:r>
    </w:p>
    <w:p w14:paraId="774715DA" w14:textId="77777777" w:rsidR="00B522D8" w:rsidRDefault="00B522D8" w:rsidP="00B522D8">
      <w:r>
        <w:t>{ "_id" : "TX", "</w:t>
      </w:r>
      <w:proofErr w:type="spellStart"/>
      <w:r>
        <w:t>Totalpopulation</w:t>
      </w:r>
      <w:proofErr w:type="spellEnd"/>
      <w:r>
        <w:t>" : 16984601 }</w:t>
      </w:r>
    </w:p>
    <w:p w14:paraId="7D1E461A" w14:textId="77777777" w:rsidR="00B522D8" w:rsidRDefault="00B522D8" w:rsidP="00B522D8">
      <w:r>
        <w:t>{ "_id" : "NH", "</w:t>
      </w:r>
      <w:proofErr w:type="spellStart"/>
      <w:r>
        <w:t>Totalpopulation</w:t>
      </w:r>
      <w:proofErr w:type="spellEnd"/>
      <w:r>
        <w:t>" : 1109252 }</w:t>
      </w:r>
    </w:p>
    <w:p w14:paraId="0D7441AB" w14:textId="77777777" w:rsidR="00B522D8" w:rsidRDefault="00B522D8" w:rsidP="00B522D8">
      <w:r>
        <w:t>{ "_id" : "VA", "</w:t>
      </w:r>
      <w:proofErr w:type="spellStart"/>
      <w:r>
        <w:t>Totalpopulation</w:t>
      </w:r>
      <w:proofErr w:type="spellEnd"/>
      <w:r>
        <w:t>" : 6181479 }</w:t>
      </w:r>
    </w:p>
    <w:p w14:paraId="4007F817" w14:textId="77777777" w:rsidR="00B522D8" w:rsidRDefault="00B522D8" w:rsidP="00B522D8">
      <w:r>
        <w:t>{ "_id" : "MN", "</w:t>
      </w:r>
      <w:proofErr w:type="spellStart"/>
      <w:r>
        <w:t>Totalpopulation</w:t>
      </w:r>
      <w:proofErr w:type="spellEnd"/>
      <w:r>
        <w:t>" : 4372982 }</w:t>
      </w:r>
    </w:p>
    <w:p w14:paraId="0CC56253" w14:textId="77777777" w:rsidR="00B522D8" w:rsidRDefault="00B522D8" w:rsidP="00B522D8">
      <w:r>
        <w:t>{ "_id" : "NM", "</w:t>
      </w:r>
      <w:proofErr w:type="spellStart"/>
      <w:r>
        <w:t>Totalpopulation</w:t>
      </w:r>
      <w:proofErr w:type="spellEnd"/>
      <w:r>
        <w:t>" : 1515069 }</w:t>
      </w:r>
    </w:p>
    <w:p w14:paraId="0B59C713" w14:textId="77777777" w:rsidR="00B522D8" w:rsidRDefault="00B522D8" w:rsidP="00B522D8">
      <w:r>
        <w:t>{ "_id" : "ME", "</w:t>
      </w:r>
      <w:proofErr w:type="spellStart"/>
      <w:r>
        <w:t>Totalpopulation</w:t>
      </w:r>
      <w:proofErr w:type="spellEnd"/>
      <w:r>
        <w:t>" : 1226648 }</w:t>
      </w:r>
    </w:p>
    <w:p w14:paraId="0E36CADE" w14:textId="77777777" w:rsidR="00B522D8" w:rsidRDefault="00B522D8" w:rsidP="00B522D8">
      <w:r>
        <w:t>{ "_id" : "NC", "</w:t>
      </w:r>
      <w:proofErr w:type="spellStart"/>
      <w:r>
        <w:t>Totalpopulation</w:t>
      </w:r>
      <w:proofErr w:type="spellEnd"/>
      <w:r>
        <w:t>" : 6628637 }</w:t>
      </w:r>
    </w:p>
    <w:p w14:paraId="67116B81" w14:textId="77777777" w:rsidR="00B522D8" w:rsidRDefault="00B522D8" w:rsidP="00B522D8">
      <w:r>
        <w:t>{ "_id" : "SC", "</w:t>
      </w:r>
      <w:proofErr w:type="spellStart"/>
      <w:r>
        <w:t>Totalpopulation</w:t>
      </w:r>
      <w:proofErr w:type="spellEnd"/>
      <w:r>
        <w:t>" : 3486703 }</w:t>
      </w:r>
    </w:p>
    <w:p w14:paraId="2256314C" w14:textId="77777777" w:rsidR="00B522D8" w:rsidRDefault="00B522D8" w:rsidP="00B522D8">
      <w:r>
        <w:t>{ "_id" : "OH", "</w:t>
      </w:r>
      <w:proofErr w:type="spellStart"/>
      <w:r>
        <w:t>Totalpopulation</w:t>
      </w:r>
      <w:proofErr w:type="spellEnd"/>
      <w:r>
        <w:t>" : 10846517 }</w:t>
      </w:r>
    </w:p>
    <w:p w14:paraId="5FADE6A2" w14:textId="77777777" w:rsidR="00B522D8" w:rsidRDefault="00B522D8" w:rsidP="00B522D8">
      <w:r>
        <w:t>{ "_id" : "MA", "</w:t>
      </w:r>
      <w:proofErr w:type="spellStart"/>
      <w:r>
        <w:t>Totalpopulation</w:t>
      </w:r>
      <w:proofErr w:type="spellEnd"/>
      <w:r>
        <w:t>" : 6016425 }</w:t>
      </w:r>
    </w:p>
    <w:p w14:paraId="2D75AD45" w14:textId="77777777" w:rsidR="00B522D8" w:rsidRDefault="00B522D8" w:rsidP="00B522D8">
      <w:r>
        <w:t>{ "_id" : "TN", "</w:t>
      </w:r>
      <w:proofErr w:type="spellStart"/>
      <w:r>
        <w:t>Totalpopulation</w:t>
      </w:r>
      <w:proofErr w:type="spellEnd"/>
      <w:r>
        <w:t>" : 4876457 }</w:t>
      </w:r>
    </w:p>
    <w:p w14:paraId="1684F06F" w14:textId="77777777" w:rsidR="00B522D8" w:rsidRDefault="00B522D8" w:rsidP="00B522D8">
      <w:r>
        <w:t>{ "_id" : "KY", "</w:t>
      </w:r>
      <w:proofErr w:type="spellStart"/>
      <w:r>
        <w:t>Totalpopulation</w:t>
      </w:r>
      <w:proofErr w:type="spellEnd"/>
      <w:r>
        <w:t>" : 3675484 }</w:t>
      </w:r>
    </w:p>
    <w:p w14:paraId="050886EE" w14:textId="77777777" w:rsidR="00B522D8" w:rsidRDefault="00B522D8" w:rsidP="00B522D8">
      <w:r>
        <w:t>{ "_id" : "DC", "</w:t>
      </w:r>
      <w:proofErr w:type="spellStart"/>
      <w:r>
        <w:t>Totalpopulation</w:t>
      </w:r>
      <w:proofErr w:type="spellEnd"/>
      <w:r>
        <w:t>" : 606900 }</w:t>
      </w:r>
    </w:p>
    <w:p w14:paraId="332CF935" w14:textId="77777777" w:rsidR="00B522D8" w:rsidRDefault="00B522D8" w:rsidP="00B522D8">
      <w:r>
        <w:t>Type "it" for more</w:t>
      </w:r>
    </w:p>
    <w:p w14:paraId="04D64B64" w14:textId="763B5BDA" w:rsidR="00B522D8" w:rsidRPr="00B522D8" w:rsidRDefault="00B522D8" w:rsidP="00B522D8">
      <w:pPr>
        <w:rPr>
          <w:b/>
          <w:bCs/>
        </w:rPr>
      </w:pPr>
      <w:r w:rsidRPr="00B522D8">
        <w:rPr>
          <w:b/>
          <w:bCs/>
        </w:rPr>
        <w:t xml:space="preserve">&gt; </w:t>
      </w:r>
      <w:proofErr w:type="spellStart"/>
      <w:r w:rsidRPr="00B522D8">
        <w:rPr>
          <w:b/>
          <w:bCs/>
        </w:rPr>
        <w:t>db.zipcodes.aggregate</w:t>
      </w:r>
      <w:proofErr w:type="spellEnd"/>
      <w:r w:rsidRPr="00B522D8">
        <w:rPr>
          <w:b/>
          <w:bCs/>
        </w:rPr>
        <w:t>([</w:t>
      </w:r>
      <w:r w:rsidR="00D051AB">
        <w:rPr>
          <w:b/>
          <w:bCs/>
        </w:rPr>
        <w:t xml:space="preserve"> </w:t>
      </w:r>
      <w:r w:rsidRPr="00B522D8">
        <w:rPr>
          <w:b/>
          <w:bCs/>
        </w:rPr>
        <w:t>{$group:{_id:"$state",</w:t>
      </w:r>
      <w:proofErr w:type="spellStart"/>
      <w:r w:rsidRPr="00B522D8">
        <w:rPr>
          <w:b/>
          <w:bCs/>
        </w:rPr>
        <w:t>Totalpopulation</w:t>
      </w:r>
      <w:proofErr w:type="spellEnd"/>
      <w:r w:rsidRPr="00B522D8">
        <w:rPr>
          <w:b/>
          <w:bCs/>
        </w:rPr>
        <w:t>:{$sum:"$pop"}}}, {$sort:{</w:t>
      </w:r>
      <w:proofErr w:type="spellStart"/>
      <w:r w:rsidRPr="00B522D8">
        <w:rPr>
          <w:b/>
          <w:bCs/>
        </w:rPr>
        <w:t>Totalpopulation</w:t>
      </w:r>
      <w:proofErr w:type="spellEnd"/>
      <w:r w:rsidRPr="00B522D8">
        <w:rPr>
          <w:b/>
          <w:bCs/>
        </w:rPr>
        <w:t>:-1}}</w:t>
      </w:r>
      <w:r w:rsidR="00D051AB">
        <w:rPr>
          <w:b/>
          <w:bCs/>
        </w:rPr>
        <w:t xml:space="preserve"> </w:t>
      </w:r>
      <w:r w:rsidRPr="00B522D8">
        <w:rPr>
          <w:b/>
          <w:bCs/>
        </w:rPr>
        <w:t>])</w:t>
      </w:r>
    </w:p>
    <w:p w14:paraId="2C16EB95" w14:textId="77777777" w:rsidR="00B522D8" w:rsidRDefault="00B522D8" w:rsidP="00B522D8">
      <w:r>
        <w:t>{ "_id" : "CA", "</w:t>
      </w:r>
      <w:proofErr w:type="spellStart"/>
      <w:r>
        <w:t>Totalpopulation</w:t>
      </w:r>
      <w:proofErr w:type="spellEnd"/>
      <w:r>
        <w:t>" : 29754890 }</w:t>
      </w:r>
    </w:p>
    <w:p w14:paraId="06588C13" w14:textId="77777777" w:rsidR="00B522D8" w:rsidRDefault="00B522D8" w:rsidP="00B522D8">
      <w:r>
        <w:t>{ "_id" : "NY", "</w:t>
      </w:r>
      <w:proofErr w:type="spellStart"/>
      <w:r>
        <w:t>Totalpopulation</w:t>
      </w:r>
      <w:proofErr w:type="spellEnd"/>
      <w:r>
        <w:t>" : 17990402 }</w:t>
      </w:r>
    </w:p>
    <w:p w14:paraId="0E025952" w14:textId="77777777" w:rsidR="00B522D8" w:rsidRDefault="00B522D8" w:rsidP="00B522D8">
      <w:r>
        <w:t>{ "_id" : "TX", "</w:t>
      </w:r>
      <w:proofErr w:type="spellStart"/>
      <w:r>
        <w:t>Totalpopulation</w:t>
      </w:r>
      <w:proofErr w:type="spellEnd"/>
      <w:r>
        <w:t>" : 16984601 }</w:t>
      </w:r>
    </w:p>
    <w:p w14:paraId="0B295CE8" w14:textId="77777777" w:rsidR="00B522D8" w:rsidRDefault="00B522D8" w:rsidP="00B522D8">
      <w:r>
        <w:t>{ "_id" : "FL", "</w:t>
      </w:r>
      <w:proofErr w:type="spellStart"/>
      <w:r>
        <w:t>Totalpopulation</w:t>
      </w:r>
      <w:proofErr w:type="spellEnd"/>
      <w:r>
        <w:t>" : 12686644 }</w:t>
      </w:r>
    </w:p>
    <w:p w14:paraId="4CDDFA03" w14:textId="77777777" w:rsidR="00B522D8" w:rsidRDefault="00B522D8" w:rsidP="00B522D8">
      <w:r>
        <w:t>{ "_id" : "PA", "</w:t>
      </w:r>
      <w:proofErr w:type="spellStart"/>
      <w:r>
        <w:t>Totalpopulation</w:t>
      </w:r>
      <w:proofErr w:type="spellEnd"/>
      <w:r>
        <w:t>" : 11881643 }</w:t>
      </w:r>
    </w:p>
    <w:p w14:paraId="7ACD14BC" w14:textId="77777777" w:rsidR="00B522D8" w:rsidRDefault="00B522D8" w:rsidP="00B522D8">
      <w:r>
        <w:t>{ "_id" : "IL", "</w:t>
      </w:r>
      <w:proofErr w:type="spellStart"/>
      <w:r>
        <w:t>Totalpopulation</w:t>
      </w:r>
      <w:proofErr w:type="spellEnd"/>
      <w:r>
        <w:t>" : 11427576 }</w:t>
      </w:r>
    </w:p>
    <w:p w14:paraId="28A173B9" w14:textId="77777777" w:rsidR="00B522D8" w:rsidRDefault="00B522D8" w:rsidP="00B522D8">
      <w:r>
        <w:t>{ "_id" : "OH", "</w:t>
      </w:r>
      <w:proofErr w:type="spellStart"/>
      <w:r>
        <w:t>Totalpopulation</w:t>
      </w:r>
      <w:proofErr w:type="spellEnd"/>
      <w:r>
        <w:t>" : 10846517 }</w:t>
      </w:r>
    </w:p>
    <w:p w14:paraId="54E14AC2" w14:textId="77777777" w:rsidR="00B522D8" w:rsidRDefault="00B522D8" w:rsidP="00B522D8">
      <w:r>
        <w:t>{ "_id" : "MI", "</w:t>
      </w:r>
      <w:proofErr w:type="spellStart"/>
      <w:r>
        <w:t>Totalpopulation</w:t>
      </w:r>
      <w:proofErr w:type="spellEnd"/>
      <w:r>
        <w:t>" : 9295297 }</w:t>
      </w:r>
    </w:p>
    <w:p w14:paraId="61FDEA69" w14:textId="77777777" w:rsidR="00B522D8" w:rsidRDefault="00B522D8" w:rsidP="00B522D8">
      <w:r>
        <w:t>{ "_id" : "NJ", "</w:t>
      </w:r>
      <w:proofErr w:type="spellStart"/>
      <w:r>
        <w:t>Totalpopulation</w:t>
      </w:r>
      <w:proofErr w:type="spellEnd"/>
      <w:r>
        <w:t>" : 7730188 }</w:t>
      </w:r>
    </w:p>
    <w:p w14:paraId="6516BA99" w14:textId="77777777" w:rsidR="00B522D8" w:rsidRDefault="00B522D8" w:rsidP="00B522D8">
      <w:r>
        <w:t>{ "_id" : "NC", "</w:t>
      </w:r>
      <w:proofErr w:type="spellStart"/>
      <w:r>
        <w:t>Totalpopulation</w:t>
      </w:r>
      <w:proofErr w:type="spellEnd"/>
      <w:r>
        <w:t>" : 6628637 }</w:t>
      </w:r>
    </w:p>
    <w:p w14:paraId="34017479" w14:textId="77777777" w:rsidR="00B522D8" w:rsidRDefault="00B522D8" w:rsidP="00B522D8">
      <w:r>
        <w:t>{ "_id" : "GA", "</w:t>
      </w:r>
      <w:proofErr w:type="spellStart"/>
      <w:r>
        <w:t>Totalpopulation</w:t>
      </w:r>
      <w:proofErr w:type="spellEnd"/>
      <w:r>
        <w:t>" : 6478216 }</w:t>
      </w:r>
    </w:p>
    <w:p w14:paraId="36DE0738" w14:textId="77777777" w:rsidR="00B522D8" w:rsidRDefault="00B522D8" w:rsidP="00B522D8">
      <w:r>
        <w:t>{ "_id" : "VA", "</w:t>
      </w:r>
      <w:proofErr w:type="spellStart"/>
      <w:r>
        <w:t>Totalpopulation</w:t>
      </w:r>
      <w:proofErr w:type="spellEnd"/>
      <w:r>
        <w:t>" : 6181479 }</w:t>
      </w:r>
    </w:p>
    <w:p w14:paraId="7EC7D132" w14:textId="77777777" w:rsidR="00B522D8" w:rsidRDefault="00B522D8" w:rsidP="00B522D8">
      <w:r>
        <w:t>{ "_id" : "MA", "</w:t>
      </w:r>
      <w:proofErr w:type="spellStart"/>
      <w:r>
        <w:t>Totalpopulation</w:t>
      </w:r>
      <w:proofErr w:type="spellEnd"/>
      <w:r>
        <w:t>" : 6016425 }</w:t>
      </w:r>
    </w:p>
    <w:p w14:paraId="52B173E8" w14:textId="77777777" w:rsidR="00B522D8" w:rsidRDefault="00B522D8" w:rsidP="00B522D8">
      <w:r>
        <w:lastRenderedPageBreak/>
        <w:t>{ "_id" : "IN", "</w:t>
      </w:r>
      <w:proofErr w:type="spellStart"/>
      <w:r>
        <w:t>Totalpopulation</w:t>
      </w:r>
      <w:proofErr w:type="spellEnd"/>
      <w:r>
        <w:t>" : 5544136 }</w:t>
      </w:r>
    </w:p>
    <w:p w14:paraId="7CB87826" w14:textId="77777777" w:rsidR="00B522D8" w:rsidRDefault="00B522D8" w:rsidP="00B522D8">
      <w:r>
        <w:t>{ "_id" : "MO", "</w:t>
      </w:r>
      <w:proofErr w:type="spellStart"/>
      <w:r>
        <w:t>Totalpopulation</w:t>
      </w:r>
      <w:proofErr w:type="spellEnd"/>
      <w:r>
        <w:t>" : 5110648 }</w:t>
      </w:r>
    </w:p>
    <w:p w14:paraId="4BE64716" w14:textId="77777777" w:rsidR="00B522D8" w:rsidRDefault="00B522D8" w:rsidP="00B522D8">
      <w:r>
        <w:t>{ "_id" : "WI", "</w:t>
      </w:r>
      <w:proofErr w:type="spellStart"/>
      <w:r>
        <w:t>Totalpopulation</w:t>
      </w:r>
      <w:proofErr w:type="spellEnd"/>
      <w:r>
        <w:t>" : 4891769 }</w:t>
      </w:r>
    </w:p>
    <w:p w14:paraId="5C41E571" w14:textId="77777777" w:rsidR="00B522D8" w:rsidRDefault="00B522D8" w:rsidP="00B522D8">
      <w:r>
        <w:t>{ "_id" : "TN", "</w:t>
      </w:r>
      <w:proofErr w:type="spellStart"/>
      <w:r>
        <w:t>Totalpopulation</w:t>
      </w:r>
      <w:proofErr w:type="spellEnd"/>
      <w:r>
        <w:t>" : 4876457 }</w:t>
      </w:r>
    </w:p>
    <w:p w14:paraId="670C00B5" w14:textId="77777777" w:rsidR="00B522D8" w:rsidRDefault="00B522D8" w:rsidP="00B522D8">
      <w:r>
        <w:t>{ "_id" : "WA", "</w:t>
      </w:r>
      <w:proofErr w:type="spellStart"/>
      <w:r>
        <w:t>Totalpopulation</w:t>
      </w:r>
      <w:proofErr w:type="spellEnd"/>
      <w:r>
        <w:t>" : 4866692 }</w:t>
      </w:r>
    </w:p>
    <w:p w14:paraId="528405BB" w14:textId="77777777" w:rsidR="00B522D8" w:rsidRDefault="00B522D8" w:rsidP="00B522D8">
      <w:r>
        <w:t>{ "_id" : "MD", "</w:t>
      </w:r>
      <w:proofErr w:type="spellStart"/>
      <w:r>
        <w:t>Totalpopulation</w:t>
      </w:r>
      <w:proofErr w:type="spellEnd"/>
      <w:r>
        <w:t>" : 4781379 }</w:t>
      </w:r>
    </w:p>
    <w:p w14:paraId="2DDCB8F1" w14:textId="77777777" w:rsidR="00B522D8" w:rsidRDefault="00B522D8" w:rsidP="00B522D8">
      <w:r>
        <w:t>{ "_id" : "MN", "</w:t>
      </w:r>
      <w:proofErr w:type="spellStart"/>
      <w:r>
        <w:t>Totalpopulation</w:t>
      </w:r>
      <w:proofErr w:type="spellEnd"/>
      <w:r>
        <w:t>" : 4372982 }</w:t>
      </w:r>
    </w:p>
    <w:p w14:paraId="7679BFDB" w14:textId="7C529C6A" w:rsidR="00B522D8" w:rsidRDefault="00B522D8" w:rsidP="00B522D8">
      <w:r>
        <w:t>Type "it" for more</w:t>
      </w:r>
    </w:p>
    <w:p w14:paraId="300237A7" w14:textId="77777777" w:rsidR="00B522D8" w:rsidRPr="00B522D8" w:rsidRDefault="00B522D8" w:rsidP="00B522D8">
      <w:pPr>
        <w:rPr>
          <w:b/>
          <w:bCs/>
        </w:rPr>
      </w:pPr>
      <w:r w:rsidRPr="00B522D8">
        <w:rPr>
          <w:b/>
          <w:bCs/>
        </w:rPr>
        <w:t xml:space="preserve">&gt; </w:t>
      </w:r>
      <w:proofErr w:type="spellStart"/>
      <w:r w:rsidRPr="00B522D8">
        <w:rPr>
          <w:b/>
          <w:bCs/>
        </w:rPr>
        <w:t>db.zipcodes.aggregate</w:t>
      </w:r>
      <w:proofErr w:type="spellEnd"/>
      <w:r w:rsidRPr="00B522D8">
        <w:rPr>
          <w:b/>
          <w:bCs/>
        </w:rPr>
        <w:t>([ {$group:{_id:{state:"$state"},</w:t>
      </w:r>
      <w:proofErr w:type="spellStart"/>
      <w:r w:rsidRPr="00B522D8">
        <w:rPr>
          <w:b/>
          <w:bCs/>
        </w:rPr>
        <w:t>Totalpopulation</w:t>
      </w:r>
      <w:proofErr w:type="spellEnd"/>
      <w:r w:rsidRPr="00B522D8">
        <w:rPr>
          <w:b/>
          <w:bCs/>
        </w:rPr>
        <w:t>:{$sum:"$pop"}}}, {$sort:{</w:t>
      </w:r>
      <w:proofErr w:type="spellStart"/>
      <w:r w:rsidRPr="00B522D8">
        <w:rPr>
          <w:b/>
          <w:bCs/>
        </w:rPr>
        <w:t>Totalpopulation</w:t>
      </w:r>
      <w:proofErr w:type="spellEnd"/>
      <w:r w:rsidRPr="00B522D8">
        <w:rPr>
          <w:b/>
          <w:bCs/>
        </w:rPr>
        <w:t>:-1}}, {$limit:3}])</w:t>
      </w:r>
    </w:p>
    <w:p w14:paraId="601DDEF4" w14:textId="77777777" w:rsidR="00B522D8" w:rsidRDefault="00B522D8" w:rsidP="00B522D8">
      <w:r>
        <w:t>{ "_id" : { "state" : "CA" }, "</w:t>
      </w:r>
      <w:proofErr w:type="spellStart"/>
      <w:r>
        <w:t>Totalpopulation</w:t>
      </w:r>
      <w:proofErr w:type="spellEnd"/>
      <w:r>
        <w:t>" : 29754890 }</w:t>
      </w:r>
    </w:p>
    <w:p w14:paraId="74FF15F2" w14:textId="77777777" w:rsidR="00B522D8" w:rsidRDefault="00B522D8" w:rsidP="00B522D8">
      <w:r>
        <w:t>{ "_id" : { "state" : "NY" }, "</w:t>
      </w:r>
      <w:proofErr w:type="spellStart"/>
      <w:r>
        <w:t>Totalpopulation</w:t>
      </w:r>
      <w:proofErr w:type="spellEnd"/>
      <w:r>
        <w:t>" : 17990402 }</w:t>
      </w:r>
    </w:p>
    <w:p w14:paraId="78F9E6E9" w14:textId="77777777" w:rsidR="00B522D8" w:rsidRDefault="00B522D8" w:rsidP="00B522D8">
      <w:r>
        <w:t>{ "_id" : { "state" : "TX" }, "</w:t>
      </w:r>
      <w:proofErr w:type="spellStart"/>
      <w:r>
        <w:t>Totalpopulation</w:t>
      </w:r>
      <w:proofErr w:type="spellEnd"/>
      <w:r>
        <w:t>" : 16984601 }</w:t>
      </w:r>
    </w:p>
    <w:p w14:paraId="08478593" w14:textId="6B38F3D0" w:rsidR="00B522D8" w:rsidRDefault="00B522D8" w:rsidP="00B522D8"/>
    <w:p w14:paraId="02EE5925" w14:textId="30B67176" w:rsidR="00B522D8" w:rsidRDefault="00D051AB" w:rsidP="00B522D8">
      <w:r w:rsidRPr="00D051AB">
        <w:rPr>
          <w:b/>
          <w:bCs/>
        </w:rPr>
        <w:t>POPULATIONS BY CITY</w:t>
      </w:r>
    </w:p>
    <w:p w14:paraId="1A720930" w14:textId="3B36E31F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t xml:space="preserve">&gt; </w:t>
      </w:r>
      <w:proofErr w:type="spellStart"/>
      <w:r w:rsidRPr="00D051AB">
        <w:rPr>
          <w:b/>
          <w:bCs/>
        </w:rPr>
        <w:t>db.zipcodes.aggregate</w:t>
      </w:r>
      <w:proofErr w:type="spellEnd"/>
      <w:r w:rsidRPr="00D051AB">
        <w:rPr>
          <w:b/>
          <w:bCs/>
        </w:rPr>
        <w:t>(</w:t>
      </w:r>
      <w:r>
        <w:rPr>
          <w:b/>
          <w:bCs/>
        </w:rPr>
        <w:t xml:space="preserve">[ </w:t>
      </w:r>
      <w:r w:rsidRPr="00D051AB">
        <w:rPr>
          <w:b/>
          <w:bCs/>
        </w:rPr>
        <w:t>{$group:{_id:{city:"$city",state:"$state"},Totalpopulation:{$sum:"$pop"}}}])</w:t>
      </w:r>
    </w:p>
    <w:p w14:paraId="23D726C5" w14:textId="77777777" w:rsidR="00D051AB" w:rsidRDefault="00D051AB" w:rsidP="00D051AB">
      <w:r>
        <w:t>{ "_id" : { "city" : "CORINNA", "state" : "ME" }, "</w:t>
      </w:r>
      <w:proofErr w:type="spellStart"/>
      <w:r>
        <w:t>Totalpopulation</w:t>
      </w:r>
      <w:proofErr w:type="spellEnd"/>
      <w:r>
        <w:t>" : 2363 }</w:t>
      </w:r>
    </w:p>
    <w:p w14:paraId="0FF70D1D" w14:textId="77777777" w:rsidR="00D051AB" w:rsidRDefault="00D051AB" w:rsidP="00D051AB">
      <w:r>
        <w:t>{ "_id" : { "city" : "PORT BYRON", "state" : "IL" }, "</w:t>
      </w:r>
      <w:proofErr w:type="spellStart"/>
      <w:r>
        <w:t>Totalpopulation</w:t>
      </w:r>
      <w:proofErr w:type="spellEnd"/>
      <w:r>
        <w:t>" : 3441 }</w:t>
      </w:r>
    </w:p>
    <w:p w14:paraId="13BED832" w14:textId="77777777" w:rsidR="00D051AB" w:rsidRDefault="00D051AB" w:rsidP="00D051AB">
      <w:r>
        <w:t>{ "_id" : { "city" : "NASH", "state" : "ND" }, "</w:t>
      </w:r>
      <w:proofErr w:type="spellStart"/>
      <w:r>
        <w:t>Totalpopulation</w:t>
      </w:r>
      <w:proofErr w:type="spellEnd"/>
      <w:r>
        <w:t>" : 6591 }</w:t>
      </w:r>
    </w:p>
    <w:p w14:paraId="1B78B4A8" w14:textId="77777777" w:rsidR="00D051AB" w:rsidRDefault="00D051AB" w:rsidP="00D051AB">
      <w:r>
        <w:t>{ "_id" : { "city" : "DUSTIN", "state" : "OK" }, "</w:t>
      </w:r>
      <w:proofErr w:type="spellStart"/>
      <w:r>
        <w:t>Totalpopulation</w:t>
      </w:r>
      <w:proofErr w:type="spellEnd"/>
      <w:r>
        <w:t>" : 893 }</w:t>
      </w:r>
    </w:p>
    <w:p w14:paraId="00B7573E" w14:textId="77777777" w:rsidR="00D051AB" w:rsidRDefault="00D051AB" w:rsidP="00D051AB">
      <w:r>
        <w:t>{ "_id" : { "city" : "GRAND MARAIS", "state" : "MI" }, "</w:t>
      </w:r>
      <w:proofErr w:type="spellStart"/>
      <w:r>
        <w:t>Totalpopulation</w:t>
      </w:r>
      <w:proofErr w:type="spellEnd"/>
      <w:r>
        <w:t>" : 508 }</w:t>
      </w:r>
    </w:p>
    <w:p w14:paraId="149AA092" w14:textId="77777777" w:rsidR="00D051AB" w:rsidRDefault="00D051AB" w:rsidP="00D051AB">
      <w:r>
        <w:t>{ "_id" : { "city" : "PERRY", "state" : "MI" }, "</w:t>
      </w:r>
      <w:proofErr w:type="spellStart"/>
      <w:r>
        <w:t>Totalpopulation</w:t>
      </w:r>
      <w:proofErr w:type="spellEnd"/>
      <w:r>
        <w:t>" : 5746 }</w:t>
      </w:r>
    </w:p>
    <w:p w14:paraId="0B0EB99D" w14:textId="77777777" w:rsidR="00D051AB" w:rsidRDefault="00D051AB" w:rsidP="00D051AB">
      <w:r>
        <w:t>{ "_id" : { "city" : "EAGLE LAKE", "state" : "FL" }, "</w:t>
      </w:r>
      <w:proofErr w:type="spellStart"/>
      <w:r>
        <w:t>Totalpopulation</w:t>
      </w:r>
      <w:proofErr w:type="spellEnd"/>
      <w:r>
        <w:t>" : 1456 }</w:t>
      </w:r>
    </w:p>
    <w:p w14:paraId="4EF38055" w14:textId="77777777" w:rsidR="00D051AB" w:rsidRDefault="00D051AB" w:rsidP="00D051AB">
      <w:r>
        <w:t>{ "_id" : { "city" : "COLLINS", "state" : "IA" }, "</w:t>
      </w:r>
      <w:proofErr w:type="spellStart"/>
      <w:r>
        <w:t>Totalpopulation</w:t>
      </w:r>
      <w:proofErr w:type="spellEnd"/>
      <w:r>
        <w:t>" : 764 }</w:t>
      </w:r>
    </w:p>
    <w:p w14:paraId="6E8F193A" w14:textId="77777777" w:rsidR="00D051AB" w:rsidRDefault="00D051AB" w:rsidP="00D051AB">
      <w:r>
        <w:t>{ "_id" : { "city" : "HALBUR", "state" : "IA" }, "</w:t>
      </w:r>
      <w:proofErr w:type="spellStart"/>
      <w:r>
        <w:t>Totalpopulation</w:t>
      </w:r>
      <w:proofErr w:type="spellEnd"/>
      <w:r>
        <w:t>" : 720 }</w:t>
      </w:r>
    </w:p>
    <w:p w14:paraId="02C7AE3A" w14:textId="77777777" w:rsidR="00D051AB" w:rsidRDefault="00D051AB" w:rsidP="00D051AB">
      <w:r>
        <w:t>{ "_id" : { "city" : "PISCATAWAY", "state" : "NJ" }, "</w:t>
      </w:r>
      <w:proofErr w:type="spellStart"/>
      <w:r>
        <w:t>Totalpopulation</w:t>
      </w:r>
      <w:proofErr w:type="spellEnd"/>
      <w:r>
        <w:t>" : 47038 }</w:t>
      </w:r>
    </w:p>
    <w:p w14:paraId="417386C4" w14:textId="77777777" w:rsidR="00D051AB" w:rsidRDefault="00D051AB" w:rsidP="00D051AB">
      <w:r>
        <w:t>{ "_id" : { "city" : "GILBOA", "state" : "OH" }, "</w:t>
      </w:r>
      <w:proofErr w:type="spellStart"/>
      <w:r>
        <w:t>Totalpopulation</w:t>
      </w:r>
      <w:proofErr w:type="spellEnd"/>
      <w:r>
        <w:t>" : 10177 }</w:t>
      </w:r>
    </w:p>
    <w:p w14:paraId="0805E0AE" w14:textId="77777777" w:rsidR="00D051AB" w:rsidRDefault="00D051AB" w:rsidP="00D051AB">
      <w:r>
        <w:t>{ "_id" : { "city" : "MARIBEL", "state" : "WI" }, "</w:t>
      </w:r>
      <w:proofErr w:type="spellStart"/>
      <w:r>
        <w:t>Totalpopulation</w:t>
      </w:r>
      <w:proofErr w:type="spellEnd"/>
      <w:r>
        <w:t>" : 2251 }</w:t>
      </w:r>
    </w:p>
    <w:p w14:paraId="648924A9" w14:textId="77777777" w:rsidR="00D051AB" w:rsidRDefault="00D051AB" w:rsidP="00D051AB">
      <w:r>
        <w:t>{ "_id" : { "city" : "HASTINGS", "state" : "NY" }, "</w:t>
      </w:r>
      <w:proofErr w:type="spellStart"/>
      <w:r>
        <w:t>Totalpopulation</w:t>
      </w:r>
      <w:proofErr w:type="spellEnd"/>
      <w:r>
        <w:t>" : 2259 }</w:t>
      </w:r>
    </w:p>
    <w:p w14:paraId="7C506319" w14:textId="77777777" w:rsidR="00D051AB" w:rsidRDefault="00D051AB" w:rsidP="00D051AB">
      <w:r>
        <w:t>{ "_id" : { "city" : "CONOVER", "state" : "OH" }, "</w:t>
      </w:r>
      <w:proofErr w:type="spellStart"/>
      <w:r>
        <w:t>Totalpopulation</w:t>
      </w:r>
      <w:proofErr w:type="spellEnd"/>
      <w:r>
        <w:t>" : 1053 }</w:t>
      </w:r>
    </w:p>
    <w:p w14:paraId="32F6B204" w14:textId="77777777" w:rsidR="00D051AB" w:rsidRDefault="00D051AB" w:rsidP="00D051AB">
      <w:r>
        <w:t>{ "_id" : { "city" : "BROWNSVILLE", "state" : "CA" }, "</w:t>
      </w:r>
      <w:proofErr w:type="spellStart"/>
      <w:r>
        <w:t>Totalpopulation</w:t>
      </w:r>
      <w:proofErr w:type="spellEnd"/>
      <w:r>
        <w:t>" : 1013 }</w:t>
      </w:r>
    </w:p>
    <w:p w14:paraId="3D1807B7" w14:textId="77777777" w:rsidR="00D051AB" w:rsidRDefault="00D051AB" w:rsidP="00D051AB">
      <w:r>
        <w:lastRenderedPageBreak/>
        <w:t>{ "_id" : { "city" : "MONUMENT", "state" : "OR" }, "</w:t>
      </w:r>
      <w:proofErr w:type="spellStart"/>
      <w:r>
        <w:t>Totalpopulation</w:t>
      </w:r>
      <w:proofErr w:type="spellEnd"/>
      <w:r>
        <w:t>" : 410 }</w:t>
      </w:r>
    </w:p>
    <w:p w14:paraId="5DECBD2A" w14:textId="77777777" w:rsidR="00D051AB" w:rsidRDefault="00D051AB" w:rsidP="00D051AB">
      <w:r>
        <w:t>{ "_id" : { "city" : "LAKEVIEW", "state" : "TX" }, "</w:t>
      </w:r>
      <w:proofErr w:type="spellStart"/>
      <w:r>
        <w:t>Totalpopulation</w:t>
      </w:r>
      <w:proofErr w:type="spellEnd"/>
      <w:r>
        <w:t>" : 358 }</w:t>
      </w:r>
    </w:p>
    <w:p w14:paraId="5E21CB3F" w14:textId="77777777" w:rsidR="00D051AB" w:rsidRDefault="00D051AB" w:rsidP="00D051AB">
      <w:r>
        <w:t>{ "_id" : { "city" : "FLOYDS KNOBS", "state" : "IN" }, "</w:t>
      </w:r>
      <w:proofErr w:type="spellStart"/>
      <w:r>
        <w:t>Totalpopulation</w:t>
      </w:r>
      <w:proofErr w:type="spellEnd"/>
      <w:r>
        <w:t>" : 9954 }</w:t>
      </w:r>
    </w:p>
    <w:p w14:paraId="517F2BAB" w14:textId="77777777" w:rsidR="00D051AB" w:rsidRDefault="00D051AB" w:rsidP="00D051AB">
      <w:r>
        <w:t>{ "_id" : { "city" : "BONO", "state" : "OH" }, "</w:t>
      </w:r>
      <w:proofErr w:type="spellStart"/>
      <w:r>
        <w:t>Totalpopulation</w:t>
      </w:r>
      <w:proofErr w:type="spellEnd"/>
      <w:r>
        <w:t>" : 3895 }</w:t>
      </w:r>
    </w:p>
    <w:p w14:paraId="16BB1BA9" w14:textId="77777777" w:rsidR="00D051AB" w:rsidRDefault="00D051AB" w:rsidP="00D051AB">
      <w:r>
        <w:t>{ "_id" : { "city" : "PEROTE", "state" : "AL" }, "</w:t>
      </w:r>
      <w:proofErr w:type="spellStart"/>
      <w:r>
        <w:t>Totalpopulation</w:t>
      </w:r>
      <w:proofErr w:type="spellEnd"/>
      <w:r>
        <w:t>" : 1792 }</w:t>
      </w:r>
    </w:p>
    <w:p w14:paraId="2320E263" w14:textId="77777777" w:rsidR="00D051AB" w:rsidRDefault="00D051AB" w:rsidP="00D051AB">
      <w:r>
        <w:t>Type "it" for more</w:t>
      </w:r>
    </w:p>
    <w:p w14:paraId="04D22FB5" w14:textId="6F46C121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t xml:space="preserve">&gt; </w:t>
      </w:r>
      <w:proofErr w:type="spellStart"/>
      <w:r w:rsidRPr="00D051AB">
        <w:rPr>
          <w:b/>
          <w:bCs/>
        </w:rPr>
        <w:t>db.zipcodes.aggregate</w:t>
      </w:r>
      <w:proofErr w:type="spellEnd"/>
      <w:r w:rsidRPr="00D051AB">
        <w:rPr>
          <w:b/>
          <w:bCs/>
        </w:rPr>
        <w:t>([</w:t>
      </w:r>
      <w:r>
        <w:rPr>
          <w:b/>
          <w:bCs/>
        </w:rPr>
        <w:t xml:space="preserve"> </w:t>
      </w:r>
      <w:r w:rsidRPr="00D051AB">
        <w:rPr>
          <w:b/>
          <w:bCs/>
        </w:rPr>
        <w:t>{$group:{_id:{city:"$city",state:"$state"},Totalpopulation:{$sum:"$pop"}}},</w:t>
      </w:r>
    </w:p>
    <w:p w14:paraId="0E7CF2D2" w14:textId="122202CB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t>{$sort:{</w:t>
      </w:r>
      <w:proofErr w:type="spellStart"/>
      <w:r w:rsidRPr="00D051AB">
        <w:rPr>
          <w:b/>
          <w:bCs/>
        </w:rPr>
        <w:t>Totalpopulation</w:t>
      </w:r>
      <w:proofErr w:type="spellEnd"/>
      <w:r w:rsidRPr="00D051AB">
        <w:rPr>
          <w:b/>
          <w:bCs/>
        </w:rPr>
        <w:t>:-1}}])</w:t>
      </w:r>
    </w:p>
    <w:p w14:paraId="6A7C2160" w14:textId="77777777" w:rsidR="00D051AB" w:rsidRDefault="00D051AB" w:rsidP="00D051AB">
      <w:r>
        <w:t>{ "_id" : { "city" : "CHICAGO", "state" : "IL" }, "</w:t>
      </w:r>
      <w:proofErr w:type="spellStart"/>
      <w:r>
        <w:t>Totalpopulation</w:t>
      </w:r>
      <w:proofErr w:type="spellEnd"/>
      <w:r>
        <w:t>" : 2452177 }</w:t>
      </w:r>
    </w:p>
    <w:p w14:paraId="37195DD5" w14:textId="77777777" w:rsidR="00D051AB" w:rsidRDefault="00D051AB" w:rsidP="00D051AB">
      <w:r>
        <w:t>{ "_id" : { "city" : "BROOKLYN", "state" : "NY" }, "</w:t>
      </w:r>
      <w:proofErr w:type="spellStart"/>
      <w:r>
        <w:t>Totalpopulation</w:t>
      </w:r>
      <w:proofErr w:type="spellEnd"/>
      <w:r>
        <w:t>" : 2300504 }</w:t>
      </w:r>
    </w:p>
    <w:p w14:paraId="633174D1" w14:textId="77777777" w:rsidR="00D051AB" w:rsidRDefault="00D051AB" w:rsidP="00D051AB">
      <w:r>
        <w:t>{ "_id" : { "city" : "LOS ANGELES", "state" : "CA" }, "</w:t>
      </w:r>
      <w:proofErr w:type="spellStart"/>
      <w:r>
        <w:t>Totalpopulation</w:t>
      </w:r>
      <w:proofErr w:type="spellEnd"/>
      <w:r>
        <w:t>" : 2102295 }</w:t>
      </w:r>
    </w:p>
    <w:p w14:paraId="7B5B57DB" w14:textId="77777777" w:rsidR="00D051AB" w:rsidRDefault="00D051AB" w:rsidP="00D051AB">
      <w:r>
        <w:t>{ "_id" : { "city" : "HOUSTON", "state" : "TX" }, "</w:t>
      </w:r>
      <w:proofErr w:type="spellStart"/>
      <w:r>
        <w:t>Totalpopulation</w:t>
      </w:r>
      <w:proofErr w:type="spellEnd"/>
      <w:r>
        <w:t>" : 2095918 }</w:t>
      </w:r>
    </w:p>
    <w:p w14:paraId="7A4655E8" w14:textId="77777777" w:rsidR="00D051AB" w:rsidRDefault="00D051AB" w:rsidP="00D051AB">
      <w:r>
        <w:t>{ "_id" : { "city" : "PHILADELPHIA", "state" : "PA" }, "</w:t>
      </w:r>
      <w:proofErr w:type="spellStart"/>
      <w:r>
        <w:t>Totalpopulation</w:t>
      </w:r>
      <w:proofErr w:type="spellEnd"/>
      <w:r>
        <w:t>" : 1610956 }</w:t>
      </w:r>
    </w:p>
    <w:p w14:paraId="775A8E1A" w14:textId="77777777" w:rsidR="00D051AB" w:rsidRDefault="00D051AB" w:rsidP="00D051AB">
      <w:r>
        <w:t>{ "_id" : { "city" : "NEW YORK", "state" : "NY" }, "</w:t>
      </w:r>
      <w:proofErr w:type="spellStart"/>
      <w:r>
        <w:t>Totalpopulation</w:t>
      </w:r>
      <w:proofErr w:type="spellEnd"/>
      <w:r>
        <w:t>" : 1476790 }</w:t>
      </w:r>
    </w:p>
    <w:p w14:paraId="680A8024" w14:textId="77777777" w:rsidR="00D051AB" w:rsidRDefault="00D051AB" w:rsidP="00D051AB">
      <w:r>
        <w:t>{ "_id" : { "city" : "BRONX", "state" : "NY" }, "</w:t>
      </w:r>
      <w:proofErr w:type="spellStart"/>
      <w:r>
        <w:t>Totalpopulation</w:t>
      </w:r>
      <w:proofErr w:type="spellEnd"/>
      <w:r>
        <w:t>" : 1209548 }</w:t>
      </w:r>
    </w:p>
    <w:p w14:paraId="75E2D94A" w14:textId="77777777" w:rsidR="00D051AB" w:rsidRDefault="00D051AB" w:rsidP="00D051AB">
      <w:r>
        <w:t>{ "_id" : { "city" : "SAN DIEGO", "state" : "CA" }, "</w:t>
      </w:r>
      <w:proofErr w:type="spellStart"/>
      <w:r>
        <w:t>Totalpopulation</w:t>
      </w:r>
      <w:proofErr w:type="spellEnd"/>
      <w:r>
        <w:t>" : 1049298 }</w:t>
      </w:r>
    </w:p>
    <w:p w14:paraId="1AB6E186" w14:textId="77777777" w:rsidR="00D051AB" w:rsidRDefault="00D051AB" w:rsidP="00D051AB">
      <w:r>
        <w:t>{ "_id" : { "city" : "DETROIT", "state" : "MI" }, "</w:t>
      </w:r>
      <w:proofErr w:type="spellStart"/>
      <w:r>
        <w:t>Totalpopulation</w:t>
      </w:r>
      <w:proofErr w:type="spellEnd"/>
      <w:r>
        <w:t>" : 963243 }</w:t>
      </w:r>
    </w:p>
    <w:p w14:paraId="74F68C0C" w14:textId="77777777" w:rsidR="00D051AB" w:rsidRDefault="00D051AB" w:rsidP="00D051AB">
      <w:r>
        <w:t>{ "_id" : { "city" : "DALLAS", "state" : "TX" }, "</w:t>
      </w:r>
      <w:proofErr w:type="spellStart"/>
      <w:r>
        <w:t>Totalpopulation</w:t>
      </w:r>
      <w:proofErr w:type="spellEnd"/>
      <w:r>
        <w:t>" : 940191 }</w:t>
      </w:r>
    </w:p>
    <w:p w14:paraId="3167954E" w14:textId="77777777" w:rsidR="00D051AB" w:rsidRDefault="00D051AB" w:rsidP="00D051AB">
      <w:r>
        <w:t>{ "_id" : { "city" : "PHOENIX", "state" : "AZ" }, "</w:t>
      </w:r>
      <w:proofErr w:type="spellStart"/>
      <w:r>
        <w:t>Totalpopulation</w:t>
      </w:r>
      <w:proofErr w:type="spellEnd"/>
      <w:r>
        <w:t>" : 890853 }</w:t>
      </w:r>
    </w:p>
    <w:p w14:paraId="6DD7AF5E" w14:textId="77777777" w:rsidR="00D051AB" w:rsidRDefault="00D051AB" w:rsidP="00D051AB">
      <w:r>
        <w:t>{ "_id" : { "city" : "MIAMI", "state" : "FL" }, "</w:t>
      </w:r>
      <w:proofErr w:type="spellStart"/>
      <w:r>
        <w:t>Totalpopulation</w:t>
      </w:r>
      <w:proofErr w:type="spellEnd"/>
      <w:r>
        <w:t>" : 825232 }</w:t>
      </w:r>
    </w:p>
    <w:p w14:paraId="066FA7C8" w14:textId="77777777" w:rsidR="00D051AB" w:rsidRDefault="00D051AB" w:rsidP="00D051AB">
      <w:r>
        <w:t>{ "_id" : { "city" : "SAN JOSE", "state" : "CA" }, "</w:t>
      </w:r>
      <w:proofErr w:type="spellStart"/>
      <w:r>
        <w:t>Totalpopulation</w:t>
      </w:r>
      <w:proofErr w:type="spellEnd"/>
      <w:r>
        <w:t>" : 816653 }</w:t>
      </w:r>
    </w:p>
    <w:p w14:paraId="0484563D" w14:textId="77777777" w:rsidR="00D051AB" w:rsidRDefault="00D051AB" w:rsidP="00D051AB">
      <w:r>
        <w:t>{ "_id" : { "city" : "SAN ANTONIO", "state" : "TX" }, "</w:t>
      </w:r>
      <w:proofErr w:type="spellStart"/>
      <w:r>
        <w:t>Totalpopulation</w:t>
      </w:r>
      <w:proofErr w:type="spellEnd"/>
      <w:r>
        <w:t>" : 811792 }</w:t>
      </w:r>
    </w:p>
    <w:p w14:paraId="63ED0693" w14:textId="77777777" w:rsidR="00D051AB" w:rsidRDefault="00D051AB" w:rsidP="00D051AB">
      <w:r>
        <w:t>{ "_id" : { "city" : "BALTIMORE", "state" : "MD" }, "</w:t>
      </w:r>
      <w:proofErr w:type="spellStart"/>
      <w:r>
        <w:t>Totalpopulation</w:t>
      </w:r>
      <w:proofErr w:type="spellEnd"/>
      <w:r>
        <w:t>" : 733081 }</w:t>
      </w:r>
    </w:p>
    <w:p w14:paraId="172219E2" w14:textId="77777777" w:rsidR="00D051AB" w:rsidRDefault="00D051AB" w:rsidP="00D051AB">
      <w:r>
        <w:t>{ "_id" : { "city" : "SAN FRANCISCO", "state" : "CA" }, "</w:t>
      </w:r>
      <w:proofErr w:type="spellStart"/>
      <w:r>
        <w:t>Totalpopulation</w:t>
      </w:r>
      <w:proofErr w:type="spellEnd"/>
      <w:r>
        <w:t>" : 723993 }</w:t>
      </w:r>
    </w:p>
    <w:p w14:paraId="1247BCD6" w14:textId="77777777" w:rsidR="00D051AB" w:rsidRDefault="00D051AB" w:rsidP="00D051AB">
      <w:r>
        <w:t>{ "_id" : { "city" : "MEMPHIS", "state" : "TN" }, "</w:t>
      </w:r>
      <w:proofErr w:type="spellStart"/>
      <w:r>
        <w:t>Totalpopulation</w:t>
      </w:r>
      <w:proofErr w:type="spellEnd"/>
      <w:r>
        <w:t>" : 632837 }</w:t>
      </w:r>
    </w:p>
    <w:p w14:paraId="65240707" w14:textId="77777777" w:rsidR="00D051AB" w:rsidRDefault="00D051AB" w:rsidP="00D051AB">
      <w:r>
        <w:t>{ "_id" : { "city" : "SACRAMENTO", "state" : "CA" }, "</w:t>
      </w:r>
      <w:proofErr w:type="spellStart"/>
      <w:r>
        <w:t>Totalpopulation</w:t>
      </w:r>
      <w:proofErr w:type="spellEnd"/>
      <w:r>
        <w:t>" : 628279 }</w:t>
      </w:r>
    </w:p>
    <w:p w14:paraId="322E749B" w14:textId="77777777" w:rsidR="00D051AB" w:rsidRDefault="00D051AB" w:rsidP="00D051AB">
      <w:r>
        <w:t>{ "_id" : { "city" : "JACKSONVILLE", "state" : "FL" }, "</w:t>
      </w:r>
      <w:proofErr w:type="spellStart"/>
      <w:r>
        <w:t>Totalpopulation</w:t>
      </w:r>
      <w:proofErr w:type="spellEnd"/>
      <w:r>
        <w:t>" : 610160 }</w:t>
      </w:r>
    </w:p>
    <w:p w14:paraId="3B3C28B7" w14:textId="77777777" w:rsidR="00D051AB" w:rsidRDefault="00D051AB" w:rsidP="00D051AB">
      <w:r>
        <w:t>{ "_id" : { "city" : "ATLANTA", "state" : "GA" }, "</w:t>
      </w:r>
      <w:proofErr w:type="spellStart"/>
      <w:r>
        <w:t>Totalpopulation</w:t>
      </w:r>
      <w:proofErr w:type="spellEnd"/>
      <w:r>
        <w:t>" : 609591 }</w:t>
      </w:r>
    </w:p>
    <w:p w14:paraId="0DF2B61F" w14:textId="77777777" w:rsidR="00D051AB" w:rsidRDefault="00D051AB" w:rsidP="00D051AB">
      <w:r>
        <w:t>Type "it" for more</w:t>
      </w:r>
    </w:p>
    <w:p w14:paraId="72217A92" w14:textId="0157CEA9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t xml:space="preserve">&gt; </w:t>
      </w:r>
      <w:proofErr w:type="spellStart"/>
      <w:r w:rsidRPr="00D051AB">
        <w:rPr>
          <w:b/>
          <w:bCs/>
        </w:rPr>
        <w:t>db.zipcodes.aggregate</w:t>
      </w:r>
      <w:proofErr w:type="spellEnd"/>
      <w:r w:rsidRPr="00D051AB">
        <w:rPr>
          <w:b/>
          <w:bCs/>
        </w:rPr>
        <w:t>([</w:t>
      </w:r>
      <w:r>
        <w:rPr>
          <w:b/>
          <w:bCs/>
        </w:rPr>
        <w:t xml:space="preserve"> </w:t>
      </w:r>
      <w:r w:rsidRPr="00D051AB">
        <w:rPr>
          <w:b/>
          <w:bCs/>
        </w:rPr>
        <w:t>{$group:{_id:{city:"$city",state:"$state"},Totalpopulation:{$sum:"$pop"}}},</w:t>
      </w:r>
    </w:p>
    <w:p w14:paraId="7AE20187" w14:textId="4E58D18C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lastRenderedPageBreak/>
        <w:t>{$sort:{</w:t>
      </w:r>
      <w:proofErr w:type="spellStart"/>
      <w:r w:rsidRPr="00D051AB">
        <w:rPr>
          <w:b/>
          <w:bCs/>
        </w:rPr>
        <w:t>Totalpopulation</w:t>
      </w:r>
      <w:proofErr w:type="spellEnd"/>
      <w:r w:rsidRPr="00D051AB">
        <w:rPr>
          <w:b/>
          <w:bCs/>
        </w:rPr>
        <w:t>:-1}},{$limit:3}])</w:t>
      </w:r>
    </w:p>
    <w:p w14:paraId="4B61A402" w14:textId="77777777" w:rsidR="00D051AB" w:rsidRDefault="00D051AB" w:rsidP="00D051AB">
      <w:r>
        <w:t>{ "_id" : { "city" : "CHICAGO", "state" : "IL" }, "</w:t>
      </w:r>
      <w:proofErr w:type="spellStart"/>
      <w:r>
        <w:t>Totalpopulation</w:t>
      </w:r>
      <w:proofErr w:type="spellEnd"/>
      <w:r>
        <w:t>" : 2452177 }</w:t>
      </w:r>
    </w:p>
    <w:p w14:paraId="7BDDC640" w14:textId="77777777" w:rsidR="00D051AB" w:rsidRDefault="00D051AB" w:rsidP="00D051AB">
      <w:r>
        <w:t>{ "_id" : { "city" : "BROOKLYN", "state" : "NY" }, "</w:t>
      </w:r>
      <w:proofErr w:type="spellStart"/>
      <w:r>
        <w:t>Totalpopulation</w:t>
      </w:r>
      <w:proofErr w:type="spellEnd"/>
      <w:r>
        <w:t>" : 2300504 }</w:t>
      </w:r>
    </w:p>
    <w:p w14:paraId="060B8A2D" w14:textId="77777777" w:rsidR="00D051AB" w:rsidRDefault="00D051AB" w:rsidP="00D051AB">
      <w:r>
        <w:t>{ "_id" : { "city" : "LOS ANGELES", "state" : "CA" }, "</w:t>
      </w:r>
      <w:proofErr w:type="spellStart"/>
      <w:r>
        <w:t>Totalpopulation</w:t>
      </w:r>
      <w:proofErr w:type="spellEnd"/>
      <w:r>
        <w:t>" : 2102295 }</w:t>
      </w:r>
    </w:p>
    <w:p w14:paraId="03C09CD2" w14:textId="77777777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t xml:space="preserve">&gt; </w:t>
      </w:r>
      <w:proofErr w:type="spellStart"/>
      <w:r w:rsidRPr="00D051AB">
        <w:rPr>
          <w:b/>
          <w:bCs/>
        </w:rPr>
        <w:t>db.zipcodes.aggregate</w:t>
      </w:r>
      <w:proofErr w:type="spellEnd"/>
      <w:r w:rsidRPr="00D051AB">
        <w:rPr>
          <w:b/>
          <w:bCs/>
        </w:rPr>
        <w:t>([</w:t>
      </w:r>
    </w:p>
    <w:p w14:paraId="0F4CC7CF" w14:textId="406BDA20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t>{$match:{</w:t>
      </w:r>
      <w:proofErr w:type="spellStart"/>
      <w:r w:rsidRPr="00D051AB">
        <w:rPr>
          <w:b/>
          <w:bCs/>
        </w:rPr>
        <w:t>state:"TX</w:t>
      </w:r>
      <w:proofErr w:type="spellEnd"/>
      <w:r w:rsidRPr="00D051AB">
        <w:rPr>
          <w:b/>
          <w:bCs/>
        </w:rPr>
        <w:t>"}},</w:t>
      </w:r>
    </w:p>
    <w:p w14:paraId="0F9A076D" w14:textId="049BD78B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t>{$group:{_id:{city:"$city",state:"$state"},Totalpopulation:{$sum:"$pop"}}},</w:t>
      </w:r>
    </w:p>
    <w:p w14:paraId="231B8F0E" w14:textId="69A8A1C5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t>{$sort:{</w:t>
      </w:r>
      <w:proofErr w:type="spellStart"/>
      <w:r w:rsidRPr="00D051AB">
        <w:rPr>
          <w:b/>
          <w:bCs/>
        </w:rPr>
        <w:t>Totalpopulation</w:t>
      </w:r>
      <w:proofErr w:type="spellEnd"/>
      <w:r w:rsidRPr="00D051AB">
        <w:rPr>
          <w:b/>
          <w:bCs/>
        </w:rPr>
        <w:t>:-1}},</w:t>
      </w:r>
    </w:p>
    <w:p w14:paraId="734BD73C" w14:textId="0552FE34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t>{$limit:3}])</w:t>
      </w:r>
    </w:p>
    <w:p w14:paraId="3F8D201E" w14:textId="77777777" w:rsidR="00D051AB" w:rsidRDefault="00D051AB" w:rsidP="00D051AB">
      <w:r>
        <w:t>{ "_id" : { "city" : "HOUSTON", "state" : "TX" }, "</w:t>
      </w:r>
      <w:proofErr w:type="spellStart"/>
      <w:r>
        <w:t>Totalpopulation</w:t>
      </w:r>
      <w:proofErr w:type="spellEnd"/>
      <w:r>
        <w:t>" : 2095918 }</w:t>
      </w:r>
    </w:p>
    <w:p w14:paraId="2415FA8A" w14:textId="77777777" w:rsidR="00D051AB" w:rsidRDefault="00D051AB" w:rsidP="00D051AB">
      <w:r>
        <w:t>{ "_id" : { "city" : "DALLAS", "state" : "TX" }, "</w:t>
      </w:r>
      <w:proofErr w:type="spellStart"/>
      <w:r>
        <w:t>Totalpopulation</w:t>
      </w:r>
      <w:proofErr w:type="spellEnd"/>
      <w:r>
        <w:t>" : 940191 }</w:t>
      </w:r>
    </w:p>
    <w:p w14:paraId="622B8BD0" w14:textId="5BEEB920" w:rsidR="00D051AB" w:rsidRDefault="00D051AB" w:rsidP="00D051AB">
      <w:r>
        <w:t>{ "_id" : { "city" : "SAN ANTONIO", "state" : "TX" }, "</w:t>
      </w:r>
      <w:proofErr w:type="spellStart"/>
      <w:r>
        <w:t>Totalpopulation</w:t>
      </w:r>
      <w:proofErr w:type="spellEnd"/>
      <w:r>
        <w:t>" : 811792 }</w:t>
      </w:r>
    </w:p>
    <w:p w14:paraId="7040EF37" w14:textId="06261515" w:rsidR="00D051AB" w:rsidRDefault="00D051AB" w:rsidP="00D051AB"/>
    <w:p w14:paraId="7E038318" w14:textId="0159AF53" w:rsidR="00D051AB" w:rsidRDefault="00D051AB" w:rsidP="00D051AB">
      <w:r w:rsidRPr="00D051AB">
        <w:rPr>
          <w:b/>
          <w:bCs/>
        </w:rPr>
        <w:t>BONUS</w:t>
      </w:r>
    </w:p>
    <w:p w14:paraId="376609AD" w14:textId="11DD3C4A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t xml:space="preserve">&gt; </w:t>
      </w:r>
      <w:proofErr w:type="spellStart"/>
      <w:r w:rsidRPr="00D051AB">
        <w:rPr>
          <w:b/>
          <w:bCs/>
        </w:rPr>
        <w:t>db.zipcodes.aggregate</w:t>
      </w:r>
      <w:proofErr w:type="spellEnd"/>
      <w:r w:rsidRPr="00D051AB">
        <w:rPr>
          <w:b/>
          <w:bCs/>
        </w:rPr>
        <w:t>([</w:t>
      </w:r>
      <w:r w:rsidRPr="00D051AB">
        <w:rPr>
          <w:b/>
          <w:bCs/>
        </w:rPr>
        <w:t xml:space="preserve"> </w:t>
      </w:r>
      <w:r w:rsidRPr="00D051AB">
        <w:rPr>
          <w:b/>
          <w:bCs/>
        </w:rPr>
        <w:t>{$group:{_id:{state:"$state"},Average:{$</w:t>
      </w:r>
      <w:proofErr w:type="spellStart"/>
      <w:r w:rsidRPr="00D051AB">
        <w:rPr>
          <w:b/>
          <w:bCs/>
        </w:rPr>
        <w:t>avg</w:t>
      </w:r>
      <w:proofErr w:type="spellEnd"/>
      <w:r w:rsidRPr="00D051AB">
        <w:rPr>
          <w:b/>
          <w:bCs/>
        </w:rPr>
        <w:t>:"$pop"}}},</w:t>
      </w:r>
    </w:p>
    <w:p w14:paraId="443AF26C" w14:textId="1E68FD05" w:rsidR="00D051AB" w:rsidRDefault="00D051AB" w:rsidP="00D051AB">
      <w:r w:rsidRPr="00D051AB">
        <w:rPr>
          <w:b/>
          <w:bCs/>
        </w:rPr>
        <w:t>{$sort:{Average:-1}} ])</w:t>
      </w:r>
    </w:p>
    <w:p w14:paraId="2472DF98" w14:textId="77777777" w:rsidR="00D051AB" w:rsidRDefault="00D051AB" w:rsidP="00D051AB">
      <w:r>
        <w:t>{ "_id" : { "state" : "DC" }, "Average" : 25287.5 }</w:t>
      </w:r>
    </w:p>
    <w:p w14:paraId="65F89332" w14:textId="77777777" w:rsidR="00D051AB" w:rsidRDefault="00D051AB" w:rsidP="00D051AB">
      <w:r>
        <w:t>{ "_id" : { "state" : "CA" }, "Average" : 19627.236147757256 }</w:t>
      </w:r>
    </w:p>
    <w:p w14:paraId="0C33E239" w14:textId="77777777" w:rsidR="00D051AB" w:rsidRDefault="00D051AB" w:rsidP="00D051AB">
      <w:r>
        <w:t>{ "_id" : { "state" : "FL" }, "Average" : 15779.407960199005 }</w:t>
      </w:r>
    </w:p>
    <w:p w14:paraId="3D7A5E41" w14:textId="77777777" w:rsidR="00D051AB" w:rsidRDefault="00D051AB" w:rsidP="00D051AB">
      <w:r>
        <w:t>{ "_id" : { "state" : "RI" }, "Average" : 14539.391304347826 }</w:t>
      </w:r>
    </w:p>
    <w:p w14:paraId="1A7EAA46" w14:textId="77777777" w:rsidR="00D051AB" w:rsidRDefault="00D051AB" w:rsidP="00D051AB">
      <w:r>
        <w:t>{ "_id" : { "state" : "NJ" }, "Average" : 14315.162962962962 }</w:t>
      </w:r>
    </w:p>
    <w:p w14:paraId="0856FDEC" w14:textId="77777777" w:rsidR="00D051AB" w:rsidRDefault="00D051AB" w:rsidP="00D051AB">
      <w:r>
        <w:t>{ "_id" : { "state" : "HI" }, "Average" : 13852.8625 }</w:t>
      </w:r>
    </w:p>
    <w:p w14:paraId="0C580CF2" w14:textId="77777777" w:rsidR="00D051AB" w:rsidRDefault="00D051AB" w:rsidP="00D051AB">
      <w:r>
        <w:t>{ "_id" : { "state" : "AZ" }, "Average" : 13574.918518518518 }</w:t>
      </w:r>
    </w:p>
    <w:p w14:paraId="28F55AF6" w14:textId="77777777" w:rsidR="00D051AB" w:rsidRDefault="00D051AB" w:rsidP="00D051AB">
      <w:r>
        <w:t>{ "_id" : { "state" : "MA" }, "Average" : 12692.879746835442 }</w:t>
      </w:r>
    </w:p>
    <w:p w14:paraId="67AF47F0" w14:textId="77777777" w:rsidR="00D051AB" w:rsidRDefault="00D051AB" w:rsidP="00D051AB">
      <w:r>
        <w:t>{ "_id" : { "state" : "DE" }, "Average" : 12569.207547169812 }</w:t>
      </w:r>
    </w:p>
    <w:p w14:paraId="4A67A159" w14:textId="77777777" w:rsidR="00D051AB" w:rsidRDefault="00D051AB" w:rsidP="00D051AB">
      <w:r>
        <w:t>{ "_id" : { "state" : "CT" }, "Average" : 12498.539923954373 }</w:t>
      </w:r>
    </w:p>
    <w:p w14:paraId="04A5A109" w14:textId="77777777" w:rsidR="00D051AB" w:rsidRDefault="00D051AB" w:rsidP="00D051AB">
      <w:r>
        <w:t>{ "_id" : { "state" : "NV" }, "Average" : 11556.086538461539 }</w:t>
      </w:r>
    </w:p>
    <w:p w14:paraId="611F979B" w14:textId="77777777" w:rsidR="00D051AB" w:rsidRDefault="00D051AB" w:rsidP="00D051AB">
      <w:r>
        <w:t>{ "_id" : { "state" : "MD" }, "Average" : 11384.235714285714 }</w:t>
      </w:r>
    </w:p>
    <w:p w14:paraId="1407FE23" w14:textId="77777777" w:rsidR="00D051AB" w:rsidRDefault="00D051AB" w:rsidP="00D051AB">
      <w:r>
        <w:t>{ "_id" : { "state" : "NY" }, "Average" : 11279.248902821317 }</w:t>
      </w:r>
    </w:p>
    <w:p w14:paraId="11AD3C9D" w14:textId="77777777" w:rsidR="00D051AB" w:rsidRDefault="00D051AB" w:rsidP="00D051AB">
      <w:r>
        <w:t>{ "_id" : { "state" : "OH" }, "Average" : 10771.119165839125 }</w:t>
      </w:r>
    </w:p>
    <w:p w14:paraId="3DFB19D8" w14:textId="77777777" w:rsidR="00D051AB" w:rsidRDefault="00D051AB" w:rsidP="00D051AB">
      <w:r>
        <w:t>{ "_id" : { "state" : "MI" }, "Average" : 10611.069634703197 }</w:t>
      </w:r>
    </w:p>
    <w:p w14:paraId="651B3FE5" w14:textId="77777777" w:rsidR="00D051AB" w:rsidRDefault="00D051AB" w:rsidP="00D051AB">
      <w:r>
        <w:lastRenderedPageBreak/>
        <w:t>{ "_id" : { "state" : "GA" }, "Average" : 10201.914960629922 }</w:t>
      </w:r>
    </w:p>
    <w:p w14:paraId="616F1885" w14:textId="77777777" w:rsidR="00D051AB" w:rsidRDefault="00D051AB" w:rsidP="00D051AB">
      <w:r>
        <w:t>{ "_id" : { "state" : "TX" }, "Average" : 10164.333333333334 }</w:t>
      </w:r>
    </w:p>
    <w:p w14:paraId="7E0C8878" w14:textId="77777777" w:rsidR="00D051AB" w:rsidRDefault="00D051AB" w:rsidP="00D051AB">
      <w:r>
        <w:t>{ "_id" : { "state" : "WA" }, "Average" : 10055.148760330578 }</w:t>
      </w:r>
    </w:p>
    <w:p w14:paraId="41DC61D9" w14:textId="77777777" w:rsidR="00D051AB" w:rsidRDefault="00D051AB" w:rsidP="00D051AB">
      <w:r>
        <w:t>{ "_id" : { "state" : "SC" }, "Average" : 9962.00857142857 }</w:t>
      </w:r>
    </w:p>
    <w:p w14:paraId="3EA29E38" w14:textId="77777777" w:rsidR="00D051AB" w:rsidRDefault="00D051AB" w:rsidP="00D051AB">
      <w:r>
        <w:t>{ "_id" : { "state" : "NC" }, "Average" : 9402.321985815603 }</w:t>
      </w:r>
    </w:p>
    <w:p w14:paraId="7F9CA2C1" w14:textId="77777777" w:rsidR="00D051AB" w:rsidRDefault="00D051AB" w:rsidP="00D051AB">
      <w:r>
        <w:t>Type "it" for more</w:t>
      </w:r>
    </w:p>
    <w:p w14:paraId="67DF4CED" w14:textId="689B4187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t xml:space="preserve">&gt; </w:t>
      </w:r>
      <w:proofErr w:type="spellStart"/>
      <w:r w:rsidRPr="00D051AB">
        <w:rPr>
          <w:b/>
          <w:bCs/>
        </w:rPr>
        <w:t>db.zipcodes.aggregate</w:t>
      </w:r>
      <w:proofErr w:type="spellEnd"/>
      <w:r w:rsidRPr="00D051AB">
        <w:rPr>
          <w:b/>
          <w:bCs/>
        </w:rPr>
        <w:t>([</w:t>
      </w:r>
      <w:r w:rsidRPr="00D051AB">
        <w:rPr>
          <w:b/>
          <w:bCs/>
        </w:rPr>
        <w:t xml:space="preserve"> </w:t>
      </w:r>
      <w:r w:rsidRPr="00D051AB">
        <w:rPr>
          <w:b/>
          <w:bCs/>
        </w:rPr>
        <w:t>{$group:{_id:{state:"$state"},Average:{$</w:t>
      </w:r>
      <w:proofErr w:type="spellStart"/>
      <w:r w:rsidRPr="00D051AB">
        <w:rPr>
          <w:b/>
          <w:bCs/>
        </w:rPr>
        <w:t>avg</w:t>
      </w:r>
      <w:proofErr w:type="spellEnd"/>
      <w:r w:rsidRPr="00D051AB">
        <w:rPr>
          <w:b/>
          <w:bCs/>
        </w:rPr>
        <w:t>:"$pop"}}},</w:t>
      </w:r>
    </w:p>
    <w:p w14:paraId="3499D193" w14:textId="194A02DA" w:rsidR="00D051AB" w:rsidRPr="00D051AB" w:rsidRDefault="00D051AB" w:rsidP="00D051AB">
      <w:pPr>
        <w:rPr>
          <w:b/>
          <w:bCs/>
        </w:rPr>
      </w:pPr>
      <w:r w:rsidRPr="00D051AB">
        <w:rPr>
          <w:b/>
          <w:bCs/>
        </w:rPr>
        <w:t>{$sort:{Average:-1}},</w:t>
      </w:r>
      <w:r w:rsidRPr="00D051AB">
        <w:rPr>
          <w:b/>
          <w:bCs/>
        </w:rPr>
        <w:t xml:space="preserve"> </w:t>
      </w:r>
      <w:r w:rsidRPr="00D051AB">
        <w:rPr>
          <w:b/>
          <w:bCs/>
        </w:rPr>
        <w:t>{$limit:3}])</w:t>
      </w:r>
      <w:bookmarkStart w:id="0" w:name="_GoBack"/>
      <w:bookmarkEnd w:id="0"/>
    </w:p>
    <w:p w14:paraId="0C09B525" w14:textId="77777777" w:rsidR="00D051AB" w:rsidRDefault="00D051AB" w:rsidP="00D051AB">
      <w:r>
        <w:t>{ "_id" : { "state" : "DC" }, "Average" : 25287.5 }</w:t>
      </w:r>
    </w:p>
    <w:p w14:paraId="6B76FD84" w14:textId="77777777" w:rsidR="00D051AB" w:rsidRDefault="00D051AB" w:rsidP="00D051AB">
      <w:r>
        <w:t>{ "_id" : { "state" : "CA" }, "Average" : 19627.236147757256 }</w:t>
      </w:r>
    </w:p>
    <w:p w14:paraId="68A7AC70" w14:textId="4EE8B02E" w:rsidR="00D051AB" w:rsidRPr="00D051AB" w:rsidRDefault="00D051AB" w:rsidP="00D051AB">
      <w:r>
        <w:t>{ "_id" : { "state" : "FL" }, "Average" : 15779.407960199005 }</w:t>
      </w:r>
    </w:p>
    <w:sectPr w:rsidR="00D051AB" w:rsidRPr="00D051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NzE0tDAyNTIxMjdR0lEKTi0uzszPAykwrAUAgbOoTywAAAA="/>
  </w:docVars>
  <w:rsids>
    <w:rsidRoot w:val="002B734E"/>
    <w:rsid w:val="002B734E"/>
    <w:rsid w:val="002B73BF"/>
    <w:rsid w:val="00596E07"/>
    <w:rsid w:val="008B767D"/>
    <w:rsid w:val="00B522D8"/>
    <w:rsid w:val="00D051AB"/>
    <w:rsid w:val="00F94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B395D"/>
  <w15:chartTrackingRefBased/>
  <w15:docId w15:val="{FFDF209A-BEAE-457F-A606-C2330884B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2D8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720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2278</Words>
  <Characters>1298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Maram</dc:creator>
  <cp:keywords/>
  <dc:description/>
  <cp:lastModifiedBy>Bharath Maram</cp:lastModifiedBy>
  <cp:revision>2</cp:revision>
  <dcterms:created xsi:type="dcterms:W3CDTF">2021-01-15T08:46:00Z</dcterms:created>
  <dcterms:modified xsi:type="dcterms:W3CDTF">2021-01-15T09:07:00Z</dcterms:modified>
</cp:coreProperties>
</file>